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713C68" w14:textId="77777777" w:rsidR="004A19DF" w:rsidRPr="002C2313" w:rsidRDefault="004A19DF" w:rsidP="007A3A87">
      <w:pPr>
        <w:pBdr>
          <w:top w:val="single" w:sz="12" w:space="1" w:color="BBFF37" w:shadow="1"/>
          <w:left w:val="single" w:sz="12" w:space="4" w:color="BBFF37" w:shadow="1"/>
          <w:bottom w:val="single" w:sz="12" w:space="1" w:color="BBFF37" w:shadow="1"/>
          <w:right w:val="single" w:sz="12" w:space="4" w:color="BBFF37" w:shadow="1"/>
        </w:pBdr>
        <w:jc w:val="center"/>
        <w:rPr>
          <w:b/>
          <w:smallCaps/>
          <w:sz w:val="36"/>
          <w:szCs w:val="36"/>
        </w:rPr>
      </w:pPr>
      <w:bookmarkStart w:id="0" w:name="_GoBack"/>
      <w:bookmarkEnd w:id="0"/>
      <w:r w:rsidRPr="002C2313">
        <w:rPr>
          <w:b/>
          <w:smallCaps/>
          <w:sz w:val="36"/>
          <w:szCs w:val="36"/>
        </w:rPr>
        <w:t>Assessment Mini-Grants</w:t>
      </w:r>
    </w:p>
    <w:p w14:paraId="5B274669" w14:textId="77777777" w:rsidR="004A19DF" w:rsidRPr="002C2313" w:rsidRDefault="004A19DF" w:rsidP="007A3A87">
      <w:pPr>
        <w:pBdr>
          <w:top w:val="single" w:sz="12" w:space="1" w:color="BBFF37" w:shadow="1"/>
          <w:left w:val="single" w:sz="12" w:space="4" w:color="BBFF37" w:shadow="1"/>
          <w:bottom w:val="single" w:sz="12" w:space="1" w:color="BBFF37" w:shadow="1"/>
          <w:right w:val="single" w:sz="12" w:space="4" w:color="BBFF37" w:shadow="1"/>
        </w:pBdr>
        <w:jc w:val="center"/>
        <w:rPr>
          <w:b/>
          <w:sz w:val="28"/>
          <w:szCs w:val="28"/>
        </w:rPr>
      </w:pPr>
      <w:r w:rsidRPr="002C2313">
        <w:rPr>
          <w:b/>
          <w:sz w:val="28"/>
          <w:szCs w:val="28"/>
        </w:rPr>
        <w:t>Request for Proposals</w:t>
      </w:r>
    </w:p>
    <w:p w14:paraId="0CC501D0" w14:textId="68516408" w:rsidR="00BE67FB" w:rsidRPr="002C2313" w:rsidRDefault="00C42E29" w:rsidP="007A3A87">
      <w:pPr>
        <w:pBdr>
          <w:top w:val="single" w:sz="12" w:space="1" w:color="BBFF37" w:shadow="1"/>
          <w:left w:val="single" w:sz="12" w:space="4" w:color="BBFF37" w:shadow="1"/>
          <w:bottom w:val="single" w:sz="12" w:space="1" w:color="BBFF37" w:shadow="1"/>
          <w:right w:val="single" w:sz="12" w:space="4" w:color="BBFF37" w:shadow="1"/>
        </w:pBdr>
        <w:jc w:val="center"/>
        <w:rPr>
          <w:b/>
          <w:sz w:val="28"/>
          <w:szCs w:val="28"/>
        </w:rPr>
      </w:pPr>
      <w:r w:rsidRPr="002C2313">
        <w:rPr>
          <w:b/>
          <w:sz w:val="28"/>
          <w:szCs w:val="28"/>
        </w:rPr>
        <w:t>AY 20</w:t>
      </w:r>
      <w:r w:rsidR="002477DB" w:rsidRPr="002C2313">
        <w:rPr>
          <w:b/>
          <w:sz w:val="28"/>
          <w:szCs w:val="28"/>
        </w:rPr>
        <w:t>2</w:t>
      </w:r>
      <w:r w:rsidR="007B475C">
        <w:rPr>
          <w:b/>
          <w:sz w:val="28"/>
          <w:szCs w:val="28"/>
        </w:rPr>
        <w:t>2</w:t>
      </w:r>
      <w:r w:rsidRPr="002C2313">
        <w:rPr>
          <w:b/>
          <w:sz w:val="28"/>
          <w:szCs w:val="28"/>
        </w:rPr>
        <w:t>-202</w:t>
      </w:r>
      <w:r w:rsidR="007B475C">
        <w:rPr>
          <w:b/>
          <w:sz w:val="28"/>
          <w:szCs w:val="28"/>
        </w:rPr>
        <w:t>3</w:t>
      </w:r>
    </w:p>
    <w:p w14:paraId="7CE34FF7" w14:textId="77777777" w:rsidR="004A19DF" w:rsidRPr="002C2313" w:rsidRDefault="004A19DF" w:rsidP="004A19DF"/>
    <w:p w14:paraId="2FF6F6BD" w14:textId="3DC2C7ED" w:rsidR="00C556A2" w:rsidRPr="002C2313" w:rsidRDefault="004A19DF" w:rsidP="004A19DF">
      <w:r w:rsidRPr="002C2313">
        <w:t>In</w:t>
      </w:r>
      <w:r w:rsidR="00D10C7A" w:rsidRPr="002C2313">
        <w:t xml:space="preserve"> </w:t>
      </w:r>
      <w:r w:rsidR="00D44BA4" w:rsidRPr="002C2313">
        <w:t>an effort to support a culture of evidence that informs continuous improvement of programs at Cal State LA, the</w:t>
      </w:r>
      <w:r w:rsidR="00472339" w:rsidRPr="002C2313">
        <w:t xml:space="preserve"> Provost through</w:t>
      </w:r>
      <w:r w:rsidR="00D44BA4" w:rsidRPr="002C2313">
        <w:t xml:space="preserve"> Office of </w:t>
      </w:r>
      <w:r w:rsidR="00F375F1" w:rsidRPr="002C2313">
        <w:t>Graduate Studies</w:t>
      </w:r>
      <w:r w:rsidR="00D44BA4" w:rsidRPr="002C2313">
        <w:t xml:space="preserve"> is offering assessment mini-grants for </w:t>
      </w:r>
      <w:r w:rsidR="00AB7C63" w:rsidRPr="002C2313">
        <w:t xml:space="preserve">assessment </w:t>
      </w:r>
      <w:r w:rsidR="00C42E29" w:rsidRPr="002C2313">
        <w:t>projects to be conducted in 20</w:t>
      </w:r>
      <w:r w:rsidR="002477DB" w:rsidRPr="002C2313">
        <w:t>2</w:t>
      </w:r>
      <w:r w:rsidR="007B475C">
        <w:t>2</w:t>
      </w:r>
      <w:r w:rsidR="00C42E29" w:rsidRPr="002C2313">
        <w:t>-202</w:t>
      </w:r>
      <w:r w:rsidR="007B475C">
        <w:t>3</w:t>
      </w:r>
      <w:r w:rsidRPr="002C2313">
        <w:t xml:space="preserve">. </w:t>
      </w:r>
      <w:r w:rsidR="001E7D85" w:rsidRPr="002C2313">
        <w:t>Ten</w:t>
      </w:r>
      <w:r w:rsidRPr="002C2313">
        <w:t xml:space="preserve"> $2,000 mini-grants are available to </w:t>
      </w:r>
      <w:r w:rsidR="00472339" w:rsidRPr="002C2313">
        <w:t>programs to support teams of two</w:t>
      </w:r>
      <w:r w:rsidR="00EF331D" w:rsidRPr="002C2313">
        <w:t xml:space="preserve"> or more </w:t>
      </w:r>
      <w:r w:rsidRPr="002C2313">
        <w:t>full-time faculty for assessment during</w:t>
      </w:r>
      <w:r w:rsidR="00C42E29" w:rsidRPr="002C2313">
        <w:t xml:space="preserve"> the 20</w:t>
      </w:r>
      <w:r w:rsidR="002477DB" w:rsidRPr="002C2313">
        <w:t>2</w:t>
      </w:r>
      <w:r w:rsidR="007B475C">
        <w:t>2</w:t>
      </w:r>
      <w:r w:rsidR="00C42E29" w:rsidRPr="002C2313">
        <w:t>-202</w:t>
      </w:r>
      <w:r w:rsidR="007B475C">
        <w:t>3</w:t>
      </w:r>
      <w:r w:rsidRPr="002C2313">
        <w:t xml:space="preserve"> academic year. </w:t>
      </w:r>
      <w:r w:rsidR="00F375F1" w:rsidRPr="002C2313">
        <w:t xml:space="preserve"> Both undergraduate and graduate programs are eligible to apply. </w:t>
      </w:r>
      <w:r w:rsidRPr="002C2313">
        <w:t xml:space="preserve"> </w:t>
      </w:r>
    </w:p>
    <w:p w14:paraId="1AE31088" w14:textId="77777777" w:rsidR="00C556A2" w:rsidRPr="002C2313" w:rsidRDefault="00C556A2" w:rsidP="004A19DF"/>
    <w:p w14:paraId="5C602103" w14:textId="13FDE183" w:rsidR="004A19DF" w:rsidRPr="002C2313" w:rsidRDefault="004A19DF" w:rsidP="004A19DF">
      <w:r w:rsidRPr="002C2313">
        <w:t>Proposals will be evaluated based on the following criteria:</w:t>
      </w:r>
    </w:p>
    <w:p w14:paraId="6EDF6760" w14:textId="61F0609F" w:rsidR="004A19DF" w:rsidRPr="002C2313" w:rsidRDefault="004A19DF" w:rsidP="00E54467">
      <w:pPr>
        <w:pStyle w:val="ListParagraph"/>
        <w:numPr>
          <w:ilvl w:val="0"/>
          <w:numId w:val="1"/>
        </w:numPr>
        <w:spacing w:before="0"/>
        <w:ind w:left="360"/>
        <w:rPr>
          <w:rFonts w:ascii="Times New Roman" w:hAnsi="Times New Roman"/>
          <w:b/>
          <w:sz w:val="24"/>
          <w:szCs w:val="24"/>
          <w:u w:val="single"/>
        </w:rPr>
      </w:pPr>
      <w:r w:rsidRPr="002C2313">
        <w:rPr>
          <w:rFonts w:ascii="Times New Roman" w:hAnsi="Times New Roman"/>
          <w:b/>
          <w:sz w:val="24"/>
          <w:szCs w:val="24"/>
        </w:rPr>
        <w:t>Pro</w:t>
      </w:r>
      <w:r w:rsidR="00A830A0" w:rsidRPr="002C2313">
        <w:rPr>
          <w:rFonts w:ascii="Times New Roman" w:hAnsi="Times New Roman"/>
          <w:b/>
          <w:sz w:val="24"/>
          <w:szCs w:val="24"/>
        </w:rPr>
        <w:t>posal</w:t>
      </w:r>
      <w:r w:rsidRPr="002C2313">
        <w:rPr>
          <w:rFonts w:ascii="Times New Roman" w:hAnsi="Times New Roman"/>
          <w:b/>
          <w:sz w:val="24"/>
          <w:szCs w:val="24"/>
        </w:rPr>
        <w:t xml:space="preserve"> </w:t>
      </w:r>
      <w:r w:rsidR="00A830A0" w:rsidRPr="002C2313">
        <w:rPr>
          <w:rFonts w:ascii="Times New Roman" w:hAnsi="Times New Roman"/>
          <w:b/>
          <w:sz w:val="24"/>
          <w:szCs w:val="24"/>
        </w:rPr>
        <w:t>focuses</w:t>
      </w:r>
      <w:r w:rsidRPr="002C2313">
        <w:rPr>
          <w:rFonts w:ascii="Times New Roman" w:hAnsi="Times New Roman"/>
          <w:b/>
          <w:sz w:val="24"/>
          <w:szCs w:val="24"/>
        </w:rPr>
        <w:t xml:space="preserve"> on </w:t>
      </w:r>
      <w:r w:rsidRPr="002C2313">
        <w:rPr>
          <w:rFonts w:ascii="Times New Roman" w:hAnsi="Times New Roman"/>
          <w:b/>
          <w:sz w:val="24"/>
          <w:szCs w:val="24"/>
          <w:u w:val="single"/>
        </w:rPr>
        <w:t>direct</w:t>
      </w:r>
      <w:r w:rsidRPr="002C2313">
        <w:rPr>
          <w:rFonts w:ascii="Times New Roman" w:hAnsi="Times New Roman"/>
          <w:b/>
          <w:sz w:val="24"/>
          <w:szCs w:val="24"/>
        </w:rPr>
        <w:t xml:space="preserve"> assessment</w:t>
      </w:r>
      <w:r w:rsidR="001E7D85" w:rsidRPr="002C2313">
        <w:rPr>
          <w:rFonts w:ascii="Times New Roman" w:hAnsi="Times New Roman"/>
          <w:b/>
          <w:sz w:val="24"/>
          <w:szCs w:val="24"/>
        </w:rPr>
        <w:t xml:space="preserve"> of learning outcomes</w:t>
      </w:r>
      <w:r w:rsidRPr="002C2313">
        <w:rPr>
          <w:rFonts w:ascii="Times New Roman" w:hAnsi="Times New Roman"/>
          <w:b/>
          <w:sz w:val="24"/>
          <w:szCs w:val="24"/>
        </w:rPr>
        <w:t>.</w:t>
      </w:r>
    </w:p>
    <w:p w14:paraId="0B8DAE50" w14:textId="77777777" w:rsidR="004A19DF" w:rsidRPr="002C2313" w:rsidRDefault="004A19DF" w:rsidP="006C1195">
      <w:pPr>
        <w:ind w:left="720"/>
      </w:pPr>
      <w:r w:rsidRPr="002C2313">
        <w:t>Indirect assessment, such as satisfaction surveys, will not be funded.</w:t>
      </w:r>
    </w:p>
    <w:p w14:paraId="5A2E991D" w14:textId="77777777" w:rsidR="00296836" w:rsidRDefault="00296836" w:rsidP="00296836">
      <w:pPr>
        <w:pStyle w:val="ListParagraph"/>
        <w:spacing w:before="0"/>
        <w:ind w:left="360"/>
        <w:rPr>
          <w:rFonts w:ascii="Times New Roman" w:hAnsi="Times New Roman"/>
          <w:b/>
          <w:sz w:val="24"/>
          <w:szCs w:val="24"/>
        </w:rPr>
      </w:pPr>
    </w:p>
    <w:p w14:paraId="5564DDD8" w14:textId="50474BAA" w:rsidR="004A19DF" w:rsidRPr="002C2313" w:rsidRDefault="004A19DF" w:rsidP="00E54467">
      <w:pPr>
        <w:pStyle w:val="ListParagraph"/>
        <w:numPr>
          <w:ilvl w:val="0"/>
          <w:numId w:val="1"/>
        </w:numPr>
        <w:spacing w:before="0"/>
        <w:ind w:left="360"/>
        <w:rPr>
          <w:rFonts w:ascii="Times New Roman" w:hAnsi="Times New Roman"/>
          <w:b/>
          <w:sz w:val="24"/>
          <w:szCs w:val="24"/>
        </w:rPr>
      </w:pPr>
      <w:r w:rsidRPr="002C2313">
        <w:rPr>
          <w:rFonts w:ascii="Times New Roman" w:hAnsi="Times New Roman"/>
          <w:b/>
          <w:sz w:val="24"/>
          <w:szCs w:val="24"/>
        </w:rPr>
        <w:t>Pro</w:t>
      </w:r>
      <w:r w:rsidR="00A830A0" w:rsidRPr="002C2313">
        <w:rPr>
          <w:rFonts w:ascii="Times New Roman" w:hAnsi="Times New Roman"/>
          <w:b/>
          <w:sz w:val="24"/>
          <w:szCs w:val="24"/>
        </w:rPr>
        <w:t>posal</w:t>
      </w:r>
      <w:r w:rsidRPr="002C2313">
        <w:rPr>
          <w:rFonts w:ascii="Times New Roman" w:hAnsi="Times New Roman"/>
          <w:b/>
          <w:sz w:val="24"/>
          <w:szCs w:val="24"/>
        </w:rPr>
        <w:t xml:space="preserve"> </w:t>
      </w:r>
      <w:r w:rsidR="00A830A0" w:rsidRPr="002C2313">
        <w:rPr>
          <w:rFonts w:ascii="Times New Roman" w:hAnsi="Times New Roman"/>
          <w:b/>
          <w:sz w:val="24"/>
          <w:szCs w:val="24"/>
        </w:rPr>
        <w:t>is</w:t>
      </w:r>
      <w:r w:rsidRPr="002C2313">
        <w:rPr>
          <w:rFonts w:ascii="Times New Roman" w:hAnsi="Times New Roman"/>
          <w:b/>
          <w:sz w:val="24"/>
          <w:szCs w:val="24"/>
        </w:rPr>
        <w:t xml:space="preserve"> linked to </w:t>
      </w:r>
      <w:r w:rsidR="00F563C0" w:rsidRPr="002C2313">
        <w:rPr>
          <w:rFonts w:ascii="Times New Roman" w:hAnsi="Times New Roman"/>
          <w:b/>
          <w:sz w:val="24"/>
          <w:szCs w:val="24"/>
        </w:rPr>
        <w:t>Program Learning Outcomes</w:t>
      </w:r>
      <w:r w:rsidRPr="002C2313">
        <w:rPr>
          <w:rFonts w:ascii="Times New Roman" w:hAnsi="Times New Roman"/>
          <w:b/>
          <w:sz w:val="24"/>
          <w:szCs w:val="24"/>
        </w:rPr>
        <w:t xml:space="preserve"> </w:t>
      </w:r>
      <w:r w:rsidR="00F563C0" w:rsidRPr="002C2313">
        <w:rPr>
          <w:rFonts w:ascii="Times New Roman" w:hAnsi="Times New Roman"/>
          <w:b/>
          <w:sz w:val="24"/>
          <w:szCs w:val="24"/>
        </w:rPr>
        <w:t>and articulated in program assessment p</w:t>
      </w:r>
      <w:r w:rsidRPr="002C2313">
        <w:rPr>
          <w:rFonts w:ascii="Times New Roman" w:hAnsi="Times New Roman"/>
          <w:b/>
          <w:sz w:val="24"/>
          <w:szCs w:val="24"/>
        </w:rPr>
        <w:t>lans.</w:t>
      </w:r>
    </w:p>
    <w:p w14:paraId="199F9CCF" w14:textId="77777777" w:rsidR="004A19DF" w:rsidRPr="002C2313" w:rsidRDefault="004A19DF" w:rsidP="006C1195">
      <w:pPr>
        <w:ind w:left="720"/>
      </w:pPr>
      <w:r w:rsidRPr="002C2313">
        <w:t>Proposals must arti</w:t>
      </w:r>
      <w:r w:rsidR="00F563C0" w:rsidRPr="002C2313">
        <w:t>culate which learning outcomes</w:t>
      </w:r>
      <w:r w:rsidRPr="002C2313">
        <w:t xml:space="preserve"> are being measured, the assessment instruments </w:t>
      </w:r>
      <w:r w:rsidR="00F563C0" w:rsidRPr="002C2313">
        <w:t>used to measure those outcomes</w:t>
      </w:r>
      <w:r w:rsidRPr="002C2313">
        <w:t>, and the standards stu</w:t>
      </w:r>
      <w:r w:rsidR="004D048C" w:rsidRPr="002C2313">
        <w:t xml:space="preserve">dents are expected to achieve. </w:t>
      </w:r>
    </w:p>
    <w:p w14:paraId="5DB5987D" w14:textId="77777777" w:rsidR="00296836" w:rsidRDefault="00296836" w:rsidP="00296836">
      <w:pPr>
        <w:pStyle w:val="ListParagraph"/>
        <w:spacing w:before="0"/>
        <w:ind w:left="360"/>
        <w:rPr>
          <w:rFonts w:ascii="Times New Roman" w:hAnsi="Times New Roman"/>
          <w:b/>
          <w:sz w:val="24"/>
          <w:szCs w:val="24"/>
        </w:rPr>
      </w:pPr>
    </w:p>
    <w:p w14:paraId="1B4F75E9" w14:textId="4ED81A2C" w:rsidR="007461C0" w:rsidRPr="002C2313" w:rsidRDefault="00A830A0" w:rsidP="00313821">
      <w:pPr>
        <w:pStyle w:val="ListParagraph"/>
        <w:numPr>
          <w:ilvl w:val="0"/>
          <w:numId w:val="1"/>
        </w:numPr>
        <w:spacing w:before="0"/>
        <w:ind w:left="360"/>
        <w:rPr>
          <w:rFonts w:ascii="Times New Roman" w:hAnsi="Times New Roman"/>
          <w:b/>
          <w:sz w:val="24"/>
          <w:szCs w:val="24"/>
        </w:rPr>
      </w:pPr>
      <w:r w:rsidRPr="002C2313">
        <w:rPr>
          <w:rFonts w:ascii="Times New Roman" w:hAnsi="Times New Roman"/>
          <w:b/>
          <w:sz w:val="24"/>
          <w:szCs w:val="24"/>
        </w:rPr>
        <w:t xml:space="preserve">Proposal </w:t>
      </w:r>
      <w:r w:rsidR="007461C0" w:rsidRPr="002C2313">
        <w:rPr>
          <w:rFonts w:ascii="Times New Roman" w:hAnsi="Times New Roman"/>
          <w:b/>
          <w:sz w:val="24"/>
          <w:szCs w:val="24"/>
        </w:rPr>
        <w:t>incorporate</w:t>
      </w:r>
      <w:r w:rsidRPr="002C2313">
        <w:rPr>
          <w:rFonts w:ascii="Times New Roman" w:hAnsi="Times New Roman"/>
          <w:b/>
          <w:sz w:val="24"/>
          <w:szCs w:val="24"/>
        </w:rPr>
        <w:t>s</w:t>
      </w:r>
      <w:r w:rsidR="007461C0" w:rsidRPr="002C2313">
        <w:rPr>
          <w:rFonts w:ascii="Times New Roman" w:hAnsi="Times New Roman"/>
          <w:b/>
          <w:sz w:val="24"/>
          <w:szCs w:val="24"/>
        </w:rPr>
        <w:t xml:space="preserve"> the assessment of at least one of the five core competencies</w:t>
      </w:r>
      <w:r w:rsidR="00CC77D9">
        <w:rPr>
          <w:rFonts w:ascii="Times New Roman" w:hAnsi="Times New Roman"/>
          <w:b/>
          <w:sz w:val="24"/>
          <w:szCs w:val="24"/>
        </w:rPr>
        <w:t>,</w:t>
      </w:r>
      <w:r w:rsidR="00313821" w:rsidRPr="002C2313">
        <w:rPr>
          <w:rFonts w:ascii="Times New Roman" w:hAnsi="Times New Roman"/>
          <w:b/>
          <w:sz w:val="24"/>
          <w:szCs w:val="24"/>
        </w:rPr>
        <w:t xml:space="preserve"> </w:t>
      </w:r>
      <w:r w:rsidR="00313821" w:rsidRPr="002C2313">
        <w:rPr>
          <w:rFonts w:ascii="Times New Roman" w:hAnsi="Times New Roman"/>
          <w:b/>
        </w:rPr>
        <w:t>GE learning outcome</w:t>
      </w:r>
      <w:r w:rsidR="00AB7C63" w:rsidRPr="002C2313">
        <w:rPr>
          <w:rFonts w:ascii="Times New Roman" w:hAnsi="Times New Roman"/>
          <w:b/>
        </w:rPr>
        <w:t>s</w:t>
      </w:r>
      <w:r w:rsidR="00CC77D9">
        <w:rPr>
          <w:rFonts w:ascii="Times New Roman" w:hAnsi="Times New Roman"/>
          <w:b/>
        </w:rPr>
        <w:t xml:space="preserve">, Graduate </w:t>
      </w:r>
      <w:r w:rsidR="009972B4">
        <w:rPr>
          <w:rFonts w:ascii="Times New Roman" w:hAnsi="Times New Roman"/>
          <w:b/>
        </w:rPr>
        <w:t>Learning Outcomes,</w:t>
      </w:r>
      <w:r w:rsidR="00313821" w:rsidRPr="002C2313">
        <w:rPr>
          <w:rFonts w:ascii="Times New Roman" w:hAnsi="Times New Roman"/>
          <w:b/>
        </w:rPr>
        <w:t xml:space="preserve"> and/or </w:t>
      </w:r>
      <w:r w:rsidR="007B475C">
        <w:rPr>
          <w:rFonts w:ascii="Times New Roman" w:hAnsi="Times New Roman"/>
          <w:b/>
        </w:rPr>
        <w:t xml:space="preserve">the continuing </w:t>
      </w:r>
      <w:r w:rsidR="00313821" w:rsidRPr="002C2313">
        <w:rPr>
          <w:rFonts w:ascii="Times New Roman" w:hAnsi="Times New Roman"/>
          <w:b/>
        </w:rPr>
        <w:t>impact of COVID-19 on assessment efforts.</w:t>
      </w:r>
    </w:p>
    <w:p w14:paraId="3576F3D1" w14:textId="4E623F78" w:rsidR="00AB7C63" w:rsidRPr="002C2313" w:rsidRDefault="007461C0" w:rsidP="006C1195">
      <w:pPr>
        <w:ind w:left="720"/>
      </w:pPr>
      <w:r w:rsidRPr="002C2313">
        <w:t xml:space="preserve">The </w:t>
      </w:r>
      <w:r w:rsidR="009F70FD" w:rsidRPr="002C2313">
        <w:t>WASC Senior College and University Commission (WSCUC) asks institutions to describe how the curriculum of all programs addresses these five core competencie</w:t>
      </w:r>
      <w:r w:rsidR="00313821" w:rsidRPr="002C2313">
        <w:t>s—</w:t>
      </w:r>
      <w:r w:rsidR="00313821" w:rsidRPr="002C2313">
        <w:rPr>
          <w:bCs/>
          <w:i/>
          <w:iCs/>
        </w:rPr>
        <w:t xml:space="preserve">written communication, critical thinking, information literacy, quantitative literacy, oral communication, </w:t>
      </w:r>
      <w:r w:rsidR="00313821" w:rsidRPr="002C2313">
        <w:rPr>
          <w:bCs/>
        </w:rPr>
        <w:t>or GE learning outcomes such as diversity or civic engagement</w:t>
      </w:r>
      <w:r w:rsidRPr="002C2313">
        <w:t>.</w:t>
      </w:r>
      <w:r w:rsidR="009F70FD" w:rsidRPr="002C2313">
        <w:t xml:space="preserve"> These competencies are also part of Cal State LA’s Institutional Learning Outcome, “Proficienc</w:t>
      </w:r>
      <w:r w:rsidR="00146135" w:rsidRPr="002C2313">
        <w:t xml:space="preserve">y: Intellectual Skills”. </w:t>
      </w:r>
    </w:p>
    <w:p w14:paraId="6C29B65E" w14:textId="77777777" w:rsidR="00296836" w:rsidRDefault="00296836" w:rsidP="00F60229">
      <w:pPr>
        <w:ind w:left="720"/>
      </w:pPr>
    </w:p>
    <w:p w14:paraId="72C5735B" w14:textId="103274B1" w:rsidR="00313821" w:rsidRPr="0043520E" w:rsidRDefault="00146135" w:rsidP="0043520E">
      <w:pPr>
        <w:pStyle w:val="NoSpacing"/>
        <w:ind w:left="720"/>
      </w:pPr>
      <w:r w:rsidRPr="0043520E">
        <w:t>In 20</w:t>
      </w:r>
      <w:r w:rsidR="002477DB" w:rsidRPr="0043520E">
        <w:t>2</w:t>
      </w:r>
      <w:r w:rsidR="009E0499" w:rsidRPr="0043520E">
        <w:t>2</w:t>
      </w:r>
      <w:r w:rsidRPr="0043520E">
        <w:t>-202</w:t>
      </w:r>
      <w:r w:rsidR="009E0499" w:rsidRPr="0043520E">
        <w:t>3</w:t>
      </w:r>
      <w:r w:rsidR="009F70FD" w:rsidRPr="0043520E">
        <w:t xml:space="preserve">, Cal </w:t>
      </w:r>
      <w:r w:rsidRPr="0043520E">
        <w:t>State LA will be assessing the G</w:t>
      </w:r>
      <w:r w:rsidR="00C16FA4" w:rsidRPr="0043520E">
        <w:t>raduate Le</w:t>
      </w:r>
      <w:r w:rsidR="009972B4" w:rsidRPr="0043520E">
        <w:t xml:space="preserve">arning </w:t>
      </w:r>
      <w:r w:rsidR="00C16FA4" w:rsidRPr="0043520E">
        <w:t>O</w:t>
      </w:r>
      <w:r w:rsidRPr="0043520E">
        <w:t>utcome</w:t>
      </w:r>
      <w:r w:rsidR="00C16FA4" w:rsidRPr="0043520E">
        <w:t>s</w:t>
      </w:r>
      <w:r w:rsidR="00313821" w:rsidRPr="0043520E">
        <w:t xml:space="preserve"> </w:t>
      </w:r>
      <w:r w:rsidRPr="0043520E">
        <w:t>at the institutional level</w:t>
      </w:r>
      <w:r w:rsidR="009F70FD" w:rsidRPr="0043520E">
        <w:t xml:space="preserve">. </w:t>
      </w:r>
      <w:r w:rsidR="0043520E" w:rsidRPr="0043520E">
        <w:t>Graduate Learning Outcomes may be found here:</w:t>
      </w:r>
    </w:p>
    <w:p w14:paraId="238210D0" w14:textId="77777777" w:rsidR="0043520E" w:rsidRDefault="00FE6278" w:rsidP="0043520E">
      <w:pPr>
        <w:pStyle w:val="NoSpacing"/>
        <w:ind w:firstLine="720"/>
        <w:rPr>
          <w:rFonts w:eastAsia="Times New Roman"/>
          <w:color w:val="000000"/>
        </w:rPr>
      </w:pPr>
      <w:hyperlink r:id="rId7" w:history="1">
        <w:r w:rsidR="0043520E">
          <w:rPr>
            <w:rStyle w:val="Hyperlink"/>
            <w:rFonts w:eastAsia="Times New Roman"/>
          </w:rPr>
          <w:t>https://www.calstatela.edu/apra/learning-outcomes</w:t>
        </w:r>
      </w:hyperlink>
    </w:p>
    <w:p w14:paraId="4FCBBAA7" w14:textId="77777777" w:rsidR="0043520E" w:rsidRDefault="0043520E" w:rsidP="0043520E">
      <w:pPr>
        <w:pStyle w:val="NoSpacing"/>
        <w:rPr>
          <w:rFonts w:eastAsia="Times New Roman"/>
          <w:color w:val="000000"/>
        </w:rPr>
      </w:pPr>
    </w:p>
    <w:p w14:paraId="526B34C6" w14:textId="0CDD74B5" w:rsidR="007461C0" w:rsidRPr="002C2313" w:rsidRDefault="009F70FD" w:rsidP="006C1195">
      <w:pPr>
        <w:ind w:left="720"/>
      </w:pPr>
      <w:r w:rsidRPr="009972B4">
        <w:t>Mini-grant awardees will learn how to align their program-level assessment projects with the institutional projects by attending one or more of the Fall Assessment Workshops (see below).</w:t>
      </w:r>
      <w:r w:rsidRPr="002C2313">
        <w:t xml:space="preserve">  </w:t>
      </w:r>
      <w:r w:rsidR="007461C0" w:rsidRPr="002C2313">
        <w:t xml:space="preserve"> </w:t>
      </w:r>
    </w:p>
    <w:p w14:paraId="359EBDB6" w14:textId="77777777" w:rsidR="00296836" w:rsidRDefault="00296836" w:rsidP="00296836">
      <w:pPr>
        <w:pStyle w:val="ListParagraph"/>
        <w:spacing w:before="0"/>
        <w:ind w:left="360"/>
        <w:rPr>
          <w:rFonts w:ascii="Times New Roman" w:hAnsi="Times New Roman"/>
          <w:b/>
          <w:sz w:val="24"/>
          <w:szCs w:val="24"/>
        </w:rPr>
      </w:pPr>
    </w:p>
    <w:p w14:paraId="75D4748E" w14:textId="1AA7E23B" w:rsidR="004A19DF" w:rsidRPr="002C2313" w:rsidRDefault="004A19DF" w:rsidP="00E54467">
      <w:pPr>
        <w:pStyle w:val="ListParagraph"/>
        <w:numPr>
          <w:ilvl w:val="0"/>
          <w:numId w:val="1"/>
        </w:numPr>
        <w:spacing w:before="0"/>
        <w:ind w:left="360"/>
        <w:rPr>
          <w:rFonts w:ascii="Times New Roman" w:hAnsi="Times New Roman"/>
          <w:b/>
          <w:sz w:val="24"/>
          <w:szCs w:val="24"/>
        </w:rPr>
      </w:pPr>
      <w:r w:rsidRPr="002C2313">
        <w:rPr>
          <w:rFonts w:ascii="Times New Roman" w:hAnsi="Times New Roman"/>
          <w:b/>
          <w:sz w:val="24"/>
          <w:szCs w:val="24"/>
        </w:rPr>
        <w:t>Pro</w:t>
      </w:r>
      <w:r w:rsidR="00A830A0" w:rsidRPr="002C2313">
        <w:rPr>
          <w:rFonts w:ascii="Times New Roman" w:hAnsi="Times New Roman"/>
          <w:b/>
          <w:sz w:val="24"/>
          <w:szCs w:val="24"/>
        </w:rPr>
        <w:t>posal</w:t>
      </w:r>
      <w:r w:rsidRPr="002C2313">
        <w:rPr>
          <w:rFonts w:ascii="Times New Roman" w:hAnsi="Times New Roman"/>
          <w:b/>
          <w:sz w:val="24"/>
          <w:szCs w:val="24"/>
        </w:rPr>
        <w:t xml:space="preserve"> </w:t>
      </w:r>
      <w:r w:rsidR="00A830A0" w:rsidRPr="002C2313">
        <w:rPr>
          <w:rFonts w:ascii="Times New Roman" w:hAnsi="Times New Roman"/>
          <w:b/>
          <w:sz w:val="24"/>
          <w:szCs w:val="24"/>
        </w:rPr>
        <w:t>goes</w:t>
      </w:r>
      <w:r w:rsidRPr="002C2313">
        <w:rPr>
          <w:rFonts w:ascii="Times New Roman" w:hAnsi="Times New Roman"/>
          <w:b/>
          <w:sz w:val="24"/>
          <w:szCs w:val="24"/>
        </w:rPr>
        <w:t xml:space="preserve"> beyond routine course-level assessment.  </w:t>
      </w:r>
    </w:p>
    <w:p w14:paraId="7288699D" w14:textId="4BDFC6D5" w:rsidR="00C42E29" w:rsidRPr="002C2313" w:rsidRDefault="001E7D85" w:rsidP="006C1195">
      <w:pPr>
        <w:pStyle w:val="ListParagraph"/>
        <w:rPr>
          <w:rFonts w:ascii="Times New Roman" w:hAnsi="Times New Roman"/>
          <w:sz w:val="24"/>
          <w:szCs w:val="24"/>
        </w:rPr>
      </w:pPr>
      <w:r w:rsidRPr="002C2313">
        <w:rPr>
          <w:rFonts w:ascii="Times New Roman" w:hAnsi="Times New Roman"/>
          <w:sz w:val="24"/>
          <w:szCs w:val="24"/>
        </w:rPr>
        <w:t>Projects should provide evidence of student learning that is relevant to the overall effectiveness of the program. Most projects will involve the collection of data from multiple course sections</w:t>
      </w:r>
      <w:r w:rsidR="00C53C03" w:rsidRPr="002C2313">
        <w:rPr>
          <w:rFonts w:ascii="Times New Roman" w:hAnsi="Times New Roman"/>
          <w:sz w:val="24"/>
          <w:szCs w:val="24"/>
        </w:rPr>
        <w:t xml:space="preserve"> at various levels of the program (lower division, upper division, capstone</w:t>
      </w:r>
      <w:r w:rsidR="009972B4">
        <w:rPr>
          <w:rFonts w:ascii="Times New Roman" w:hAnsi="Times New Roman"/>
          <w:sz w:val="24"/>
          <w:szCs w:val="24"/>
        </w:rPr>
        <w:t>, graduate</w:t>
      </w:r>
      <w:r w:rsidR="00C53C03" w:rsidRPr="002C2313">
        <w:rPr>
          <w:rFonts w:ascii="Times New Roman" w:hAnsi="Times New Roman"/>
          <w:sz w:val="24"/>
          <w:szCs w:val="24"/>
        </w:rPr>
        <w:t>)</w:t>
      </w:r>
      <w:r w:rsidRPr="002C2313">
        <w:rPr>
          <w:rFonts w:ascii="Times New Roman" w:hAnsi="Times New Roman"/>
          <w:sz w:val="24"/>
          <w:szCs w:val="24"/>
        </w:rPr>
        <w:t xml:space="preserve">, although innovative assessments focused </w:t>
      </w:r>
      <w:r w:rsidR="00C53C03" w:rsidRPr="002C2313">
        <w:rPr>
          <w:rFonts w:ascii="Times New Roman" w:hAnsi="Times New Roman"/>
          <w:sz w:val="24"/>
          <w:szCs w:val="24"/>
        </w:rPr>
        <w:t xml:space="preserve">primarily </w:t>
      </w:r>
      <w:r w:rsidRPr="002C2313">
        <w:rPr>
          <w:rFonts w:ascii="Times New Roman" w:hAnsi="Times New Roman"/>
          <w:sz w:val="24"/>
          <w:szCs w:val="24"/>
        </w:rPr>
        <w:t>on capstone courses could also be considered</w:t>
      </w:r>
      <w:r w:rsidR="004A19DF" w:rsidRPr="002C2313">
        <w:rPr>
          <w:rFonts w:ascii="Times New Roman" w:hAnsi="Times New Roman"/>
          <w:sz w:val="24"/>
          <w:szCs w:val="24"/>
        </w:rPr>
        <w:t xml:space="preserve">.  </w:t>
      </w:r>
    </w:p>
    <w:p w14:paraId="775100AF" w14:textId="77777777" w:rsidR="00296836" w:rsidRDefault="00296836" w:rsidP="006C1195">
      <w:pPr>
        <w:pStyle w:val="ListParagraph"/>
        <w:rPr>
          <w:rFonts w:ascii="Times New Roman" w:hAnsi="Times New Roman"/>
          <w:sz w:val="24"/>
          <w:szCs w:val="24"/>
        </w:rPr>
      </w:pPr>
    </w:p>
    <w:p w14:paraId="764899F4" w14:textId="1746199B" w:rsidR="004A19DF" w:rsidRPr="002C2313" w:rsidRDefault="00E94FB6" w:rsidP="006C1195">
      <w:pPr>
        <w:pStyle w:val="ListParagraph"/>
        <w:rPr>
          <w:rFonts w:ascii="Times New Roman" w:hAnsi="Times New Roman"/>
          <w:sz w:val="24"/>
          <w:szCs w:val="24"/>
        </w:rPr>
      </w:pPr>
      <w:r w:rsidRPr="002C2313">
        <w:rPr>
          <w:rFonts w:ascii="Times New Roman" w:hAnsi="Times New Roman"/>
          <w:sz w:val="24"/>
          <w:szCs w:val="24"/>
        </w:rPr>
        <w:t>Proposal</w:t>
      </w:r>
      <w:r w:rsidR="004A19DF" w:rsidRPr="002C2313">
        <w:rPr>
          <w:rFonts w:ascii="Times New Roman" w:hAnsi="Times New Roman"/>
          <w:sz w:val="24"/>
          <w:szCs w:val="24"/>
        </w:rPr>
        <w:t xml:space="preserve">s </w:t>
      </w:r>
      <w:r w:rsidRPr="002C2313">
        <w:rPr>
          <w:rFonts w:ascii="Times New Roman" w:hAnsi="Times New Roman"/>
          <w:sz w:val="24"/>
          <w:szCs w:val="24"/>
        </w:rPr>
        <w:t>should describe how program faculty will “close the loop” (i.e., use</w:t>
      </w:r>
      <w:r w:rsidR="004A19DF" w:rsidRPr="002C2313">
        <w:rPr>
          <w:rFonts w:ascii="Times New Roman" w:hAnsi="Times New Roman"/>
          <w:sz w:val="24"/>
          <w:szCs w:val="24"/>
        </w:rPr>
        <w:t xml:space="preserve"> assessment data to improve student learning i</w:t>
      </w:r>
      <w:r w:rsidRPr="002C2313">
        <w:rPr>
          <w:rFonts w:ascii="Times New Roman" w:hAnsi="Times New Roman"/>
          <w:sz w:val="24"/>
          <w:szCs w:val="24"/>
        </w:rPr>
        <w:t>n meaningful ways)</w:t>
      </w:r>
      <w:r w:rsidR="004A19DF" w:rsidRPr="002C2313">
        <w:rPr>
          <w:rFonts w:ascii="Times New Roman" w:hAnsi="Times New Roman"/>
          <w:sz w:val="24"/>
          <w:szCs w:val="24"/>
        </w:rPr>
        <w:t>.</w:t>
      </w:r>
      <w:r w:rsidRPr="002C2313">
        <w:rPr>
          <w:rFonts w:ascii="Times New Roman" w:hAnsi="Times New Roman"/>
          <w:sz w:val="24"/>
          <w:szCs w:val="24"/>
        </w:rPr>
        <w:t xml:space="preserve"> Grants will not be awarded for tasks that only involve assessment results useful to individual faculty.  </w:t>
      </w:r>
    </w:p>
    <w:p w14:paraId="44C18CE7" w14:textId="77777777" w:rsidR="00296836" w:rsidRDefault="00296836" w:rsidP="006C1195">
      <w:pPr>
        <w:pStyle w:val="ListParagraph"/>
        <w:rPr>
          <w:rFonts w:ascii="Times New Roman" w:hAnsi="Times New Roman"/>
          <w:sz w:val="24"/>
          <w:szCs w:val="24"/>
        </w:rPr>
      </w:pPr>
    </w:p>
    <w:p w14:paraId="5A471176" w14:textId="46D56899" w:rsidR="00C42E29" w:rsidRDefault="00C42E29" w:rsidP="006C1195">
      <w:pPr>
        <w:pStyle w:val="ListParagraph"/>
        <w:rPr>
          <w:rFonts w:ascii="Times New Roman" w:hAnsi="Times New Roman"/>
          <w:sz w:val="24"/>
          <w:szCs w:val="24"/>
        </w:rPr>
      </w:pPr>
      <w:r w:rsidRPr="002C2313">
        <w:rPr>
          <w:rFonts w:ascii="Times New Roman" w:hAnsi="Times New Roman"/>
          <w:sz w:val="24"/>
          <w:szCs w:val="24"/>
        </w:rPr>
        <w:t>Proposals should also provide justification for why mini-grant funds are needed and how the work describe</w:t>
      </w:r>
      <w:r w:rsidR="009972B4">
        <w:rPr>
          <w:rFonts w:ascii="Times New Roman" w:hAnsi="Times New Roman"/>
          <w:sz w:val="24"/>
          <w:szCs w:val="24"/>
        </w:rPr>
        <w:t>d</w:t>
      </w:r>
      <w:r w:rsidRPr="002C2313">
        <w:rPr>
          <w:rFonts w:ascii="Times New Roman" w:hAnsi="Times New Roman"/>
          <w:sz w:val="24"/>
          <w:szCs w:val="24"/>
        </w:rPr>
        <w:t xml:space="preserve"> goes beyond the regular assessment processes expected of faculty.  </w:t>
      </w:r>
    </w:p>
    <w:p w14:paraId="23712642" w14:textId="77777777" w:rsidR="009972B4" w:rsidRDefault="009972B4" w:rsidP="006C1195">
      <w:pPr>
        <w:pStyle w:val="ListParagraph"/>
        <w:rPr>
          <w:rFonts w:ascii="Times New Roman" w:hAnsi="Times New Roman"/>
          <w:sz w:val="24"/>
          <w:szCs w:val="24"/>
        </w:rPr>
      </w:pPr>
    </w:p>
    <w:p w14:paraId="401112E4" w14:textId="2C7F8F03" w:rsidR="005E6477" w:rsidRPr="005E6477" w:rsidRDefault="005E6477" w:rsidP="005E6477">
      <w:pPr>
        <w:pStyle w:val="ListParagraph"/>
        <w:numPr>
          <w:ilvl w:val="0"/>
          <w:numId w:val="1"/>
        </w:numPr>
        <w:spacing w:before="0"/>
        <w:ind w:left="360"/>
        <w:rPr>
          <w:rFonts w:ascii="Times New Roman" w:hAnsi="Times New Roman"/>
          <w:sz w:val="24"/>
          <w:szCs w:val="24"/>
        </w:rPr>
      </w:pPr>
      <w:r w:rsidRPr="002C2313">
        <w:rPr>
          <w:rFonts w:ascii="Times New Roman" w:hAnsi="Times New Roman"/>
          <w:b/>
          <w:sz w:val="24"/>
          <w:szCs w:val="24"/>
        </w:rPr>
        <w:t xml:space="preserve">Priority will be given to proposals that </w:t>
      </w:r>
      <w:r>
        <w:rPr>
          <w:rFonts w:ascii="Times New Roman" w:hAnsi="Times New Roman"/>
          <w:b/>
          <w:sz w:val="24"/>
          <w:szCs w:val="24"/>
        </w:rPr>
        <w:t>will pilot the use of Outcomes on Canvas to collect and analyze</w:t>
      </w:r>
      <w:r w:rsidRPr="002C2313">
        <w:rPr>
          <w:rFonts w:ascii="Times New Roman" w:hAnsi="Times New Roman"/>
          <w:b/>
          <w:sz w:val="24"/>
          <w:szCs w:val="24"/>
        </w:rPr>
        <w:t xml:space="preserve"> program assessment</w:t>
      </w:r>
      <w:r>
        <w:rPr>
          <w:rFonts w:ascii="Times New Roman" w:hAnsi="Times New Roman"/>
          <w:b/>
          <w:sz w:val="24"/>
          <w:szCs w:val="24"/>
        </w:rPr>
        <w:t xml:space="preserve"> data.</w:t>
      </w:r>
    </w:p>
    <w:p w14:paraId="3BAEBC98" w14:textId="25C13D05" w:rsidR="005E6477" w:rsidRDefault="005E6477" w:rsidP="005E6477">
      <w:pPr>
        <w:pStyle w:val="ListParagraph"/>
        <w:rPr>
          <w:rFonts w:ascii="Times New Roman" w:hAnsi="Times New Roman"/>
          <w:sz w:val="24"/>
          <w:szCs w:val="24"/>
        </w:rPr>
      </w:pPr>
      <w:r w:rsidRPr="002C2313">
        <w:rPr>
          <w:rFonts w:ascii="Times New Roman" w:hAnsi="Times New Roman"/>
          <w:sz w:val="24"/>
          <w:szCs w:val="24"/>
        </w:rPr>
        <w:t xml:space="preserve">Proposals </w:t>
      </w:r>
      <w:r>
        <w:rPr>
          <w:rFonts w:ascii="Times New Roman" w:hAnsi="Times New Roman"/>
          <w:sz w:val="24"/>
          <w:szCs w:val="24"/>
        </w:rPr>
        <w:t>th</w:t>
      </w:r>
      <w:r w:rsidR="001460C9">
        <w:rPr>
          <w:rFonts w:ascii="Times New Roman" w:hAnsi="Times New Roman"/>
          <w:sz w:val="24"/>
          <w:szCs w:val="24"/>
        </w:rPr>
        <w:t>at</w:t>
      </w:r>
      <w:r>
        <w:rPr>
          <w:rFonts w:ascii="Times New Roman" w:hAnsi="Times New Roman"/>
          <w:sz w:val="24"/>
          <w:szCs w:val="24"/>
        </w:rPr>
        <w:t xml:space="preserve"> present a</w:t>
      </w:r>
      <w:r w:rsidR="001460C9">
        <w:rPr>
          <w:rFonts w:ascii="Times New Roman" w:hAnsi="Times New Roman"/>
          <w:sz w:val="24"/>
          <w:szCs w:val="24"/>
        </w:rPr>
        <w:t>n assessment</w:t>
      </w:r>
      <w:r>
        <w:rPr>
          <w:rFonts w:ascii="Times New Roman" w:hAnsi="Times New Roman"/>
          <w:sz w:val="24"/>
          <w:szCs w:val="24"/>
        </w:rPr>
        <w:t xml:space="preserve"> methodology that </w:t>
      </w:r>
      <w:r w:rsidR="001460C9">
        <w:rPr>
          <w:rFonts w:ascii="Times New Roman" w:hAnsi="Times New Roman"/>
          <w:sz w:val="24"/>
          <w:szCs w:val="24"/>
        </w:rPr>
        <w:t>will pilot the use</w:t>
      </w:r>
      <w:r>
        <w:rPr>
          <w:rFonts w:ascii="Times New Roman" w:hAnsi="Times New Roman"/>
          <w:sz w:val="24"/>
          <w:szCs w:val="24"/>
        </w:rPr>
        <w:t xml:space="preserve"> </w:t>
      </w:r>
      <w:r w:rsidR="007B475C">
        <w:rPr>
          <w:rFonts w:ascii="Times New Roman" w:hAnsi="Times New Roman"/>
          <w:sz w:val="24"/>
          <w:szCs w:val="24"/>
        </w:rPr>
        <w:t xml:space="preserve">of </w:t>
      </w:r>
      <w:r>
        <w:rPr>
          <w:rFonts w:ascii="Times New Roman" w:hAnsi="Times New Roman"/>
          <w:sz w:val="24"/>
          <w:szCs w:val="24"/>
        </w:rPr>
        <w:t xml:space="preserve">Canvas to collect </w:t>
      </w:r>
      <w:r w:rsidR="001460C9">
        <w:rPr>
          <w:rFonts w:ascii="Times New Roman" w:hAnsi="Times New Roman"/>
          <w:sz w:val="24"/>
          <w:szCs w:val="24"/>
        </w:rPr>
        <w:t xml:space="preserve">data from </w:t>
      </w:r>
      <w:r>
        <w:rPr>
          <w:rFonts w:ascii="Times New Roman" w:hAnsi="Times New Roman"/>
          <w:sz w:val="24"/>
          <w:szCs w:val="24"/>
        </w:rPr>
        <w:t>embedded signature assignments across sections to assess</w:t>
      </w:r>
      <w:r w:rsidR="001460C9">
        <w:rPr>
          <w:rFonts w:ascii="Times New Roman" w:hAnsi="Times New Roman"/>
          <w:sz w:val="24"/>
          <w:szCs w:val="24"/>
        </w:rPr>
        <w:t xml:space="preserve"> student learning outcomes associated with at least one Program Learning Outcome will receive priority consideration for funding</w:t>
      </w:r>
      <w:r w:rsidRPr="002C2313">
        <w:rPr>
          <w:rFonts w:ascii="Times New Roman" w:hAnsi="Times New Roman"/>
          <w:sz w:val="24"/>
          <w:szCs w:val="24"/>
        </w:rPr>
        <w:t xml:space="preserve">. </w:t>
      </w:r>
    </w:p>
    <w:p w14:paraId="36BF4D0A" w14:textId="77777777" w:rsidR="005E6477" w:rsidRPr="002C2313" w:rsidRDefault="005E6477" w:rsidP="006C1195">
      <w:pPr>
        <w:pStyle w:val="ListParagraph"/>
        <w:rPr>
          <w:rFonts w:ascii="Times New Roman" w:hAnsi="Times New Roman"/>
          <w:sz w:val="24"/>
          <w:szCs w:val="24"/>
        </w:rPr>
      </w:pPr>
    </w:p>
    <w:p w14:paraId="7375C464" w14:textId="7FD97BBA" w:rsidR="004A19DF" w:rsidRPr="002C2313" w:rsidRDefault="004A19DF" w:rsidP="00E54467">
      <w:pPr>
        <w:pStyle w:val="ListParagraph"/>
        <w:numPr>
          <w:ilvl w:val="0"/>
          <w:numId w:val="1"/>
        </w:numPr>
        <w:spacing w:before="0"/>
        <w:ind w:left="360"/>
        <w:rPr>
          <w:rFonts w:ascii="Times New Roman" w:hAnsi="Times New Roman"/>
          <w:sz w:val="24"/>
          <w:szCs w:val="24"/>
        </w:rPr>
      </w:pPr>
      <w:r w:rsidRPr="002C2313">
        <w:rPr>
          <w:rFonts w:ascii="Times New Roman" w:hAnsi="Times New Roman"/>
          <w:b/>
          <w:sz w:val="24"/>
          <w:szCs w:val="24"/>
        </w:rPr>
        <w:t>Priority will be given to pro</w:t>
      </w:r>
      <w:r w:rsidR="00A830A0" w:rsidRPr="002C2313">
        <w:rPr>
          <w:rFonts w:ascii="Times New Roman" w:hAnsi="Times New Roman"/>
          <w:b/>
          <w:sz w:val="24"/>
          <w:szCs w:val="24"/>
        </w:rPr>
        <w:t>posal</w:t>
      </w:r>
      <w:r w:rsidRPr="002C2313">
        <w:rPr>
          <w:rFonts w:ascii="Times New Roman" w:hAnsi="Times New Roman"/>
          <w:b/>
          <w:sz w:val="24"/>
          <w:szCs w:val="24"/>
        </w:rPr>
        <w:t>s that alleviate current gaps in program assessment.</w:t>
      </w:r>
    </w:p>
    <w:p w14:paraId="07FC1915" w14:textId="76C39927" w:rsidR="00C53C03" w:rsidRDefault="001E7D85" w:rsidP="006C1195">
      <w:pPr>
        <w:pStyle w:val="ListParagraph"/>
        <w:rPr>
          <w:rFonts w:ascii="Times New Roman" w:hAnsi="Times New Roman"/>
          <w:sz w:val="24"/>
          <w:szCs w:val="24"/>
        </w:rPr>
      </w:pPr>
      <w:r w:rsidRPr="002C2313">
        <w:rPr>
          <w:rFonts w:ascii="Times New Roman" w:hAnsi="Times New Roman"/>
          <w:sz w:val="24"/>
          <w:szCs w:val="24"/>
        </w:rPr>
        <w:t xml:space="preserve">Proposals </w:t>
      </w:r>
      <w:r w:rsidR="00C42E29" w:rsidRPr="002C2313">
        <w:rPr>
          <w:rFonts w:ascii="Times New Roman" w:hAnsi="Times New Roman"/>
          <w:sz w:val="24"/>
          <w:szCs w:val="24"/>
        </w:rPr>
        <w:t>describing</w:t>
      </w:r>
      <w:r w:rsidRPr="002C2313">
        <w:rPr>
          <w:rFonts w:ascii="Times New Roman" w:hAnsi="Times New Roman"/>
          <w:sz w:val="24"/>
          <w:szCs w:val="24"/>
        </w:rPr>
        <w:t xml:space="preserve"> how the </w:t>
      </w:r>
      <w:r w:rsidR="00CF269A" w:rsidRPr="002C2313">
        <w:rPr>
          <w:rFonts w:ascii="Times New Roman" w:hAnsi="Times New Roman"/>
          <w:sz w:val="24"/>
          <w:szCs w:val="24"/>
        </w:rPr>
        <w:t xml:space="preserve">project will provide useful information for the program and will improve upon program assessment procedures </w:t>
      </w:r>
      <w:r w:rsidR="004A19DF" w:rsidRPr="002C2313">
        <w:rPr>
          <w:rFonts w:ascii="Times New Roman" w:hAnsi="Times New Roman"/>
          <w:sz w:val="24"/>
          <w:szCs w:val="24"/>
        </w:rPr>
        <w:t>are</w:t>
      </w:r>
      <w:r w:rsidR="00CF269A" w:rsidRPr="002C2313">
        <w:rPr>
          <w:rFonts w:ascii="Times New Roman" w:hAnsi="Times New Roman"/>
          <w:sz w:val="24"/>
          <w:szCs w:val="24"/>
        </w:rPr>
        <w:t xml:space="preserve"> encouraged</w:t>
      </w:r>
      <w:r w:rsidR="004A19DF" w:rsidRPr="002C2313">
        <w:rPr>
          <w:rFonts w:ascii="Times New Roman" w:hAnsi="Times New Roman"/>
          <w:sz w:val="24"/>
          <w:szCs w:val="24"/>
        </w:rPr>
        <w:t>.</w:t>
      </w:r>
      <w:r w:rsidR="00C42E29" w:rsidRPr="002C2313">
        <w:rPr>
          <w:rFonts w:ascii="Times New Roman" w:hAnsi="Times New Roman"/>
          <w:sz w:val="24"/>
          <w:szCs w:val="24"/>
        </w:rPr>
        <w:t xml:space="preserve"> Applicants should describe the impact of </w:t>
      </w:r>
      <w:r w:rsidR="007B475C">
        <w:rPr>
          <w:rFonts w:ascii="Times New Roman" w:hAnsi="Times New Roman"/>
          <w:sz w:val="24"/>
          <w:szCs w:val="24"/>
        </w:rPr>
        <w:t xml:space="preserve">the </w:t>
      </w:r>
      <w:r w:rsidR="00C42E29" w:rsidRPr="002C2313">
        <w:rPr>
          <w:rFonts w:ascii="Times New Roman" w:hAnsi="Times New Roman"/>
          <w:sz w:val="24"/>
          <w:szCs w:val="24"/>
        </w:rPr>
        <w:t>project on the program and its students.</w:t>
      </w:r>
      <w:r w:rsidR="00C53C03" w:rsidRPr="002C2313">
        <w:rPr>
          <w:rFonts w:ascii="Times New Roman" w:hAnsi="Times New Roman"/>
          <w:sz w:val="24"/>
          <w:szCs w:val="24"/>
        </w:rPr>
        <w:t xml:space="preserve"> </w:t>
      </w:r>
    </w:p>
    <w:p w14:paraId="424CE45A" w14:textId="77777777" w:rsidR="005E6477" w:rsidRPr="002C2313" w:rsidRDefault="005E6477" w:rsidP="006C1195">
      <w:pPr>
        <w:pStyle w:val="ListParagraph"/>
        <w:rPr>
          <w:rFonts w:ascii="Times New Roman" w:hAnsi="Times New Roman"/>
          <w:sz w:val="24"/>
          <w:szCs w:val="24"/>
        </w:rPr>
      </w:pPr>
    </w:p>
    <w:p w14:paraId="6D5AEBB4" w14:textId="46879EA0" w:rsidR="00C42E29" w:rsidRPr="002C2313" w:rsidRDefault="00C42E29" w:rsidP="00E54467">
      <w:pPr>
        <w:pStyle w:val="ListParagraph"/>
        <w:numPr>
          <w:ilvl w:val="0"/>
          <w:numId w:val="1"/>
        </w:numPr>
        <w:spacing w:before="0"/>
        <w:ind w:left="360"/>
        <w:rPr>
          <w:rFonts w:ascii="Times New Roman" w:hAnsi="Times New Roman"/>
          <w:sz w:val="24"/>
          <w:szCs w:val="24"/>
        </w:rPr>
      </w:pPr>
      <w:r w:rsidRPr="002C2313">
        <w:rPr>
          <w:rFonts w:ascii="Times New Roman" w:hAnsi="Times New Roman"/>
          <w:b/>
          <w:sz w:val="24"/>
          <w:szCs w:val="24"/>
        </w:rPr>
        <w:t>Priority will be given to pro</w:t>
      </w:r>
      <w:r w:rsidR="00A830A0" w:rsidRPr="002C2313">
        <w:rPr>
          <w:rFonts w:ascii="Times New Roman" w:hAnsi="Times New Roman"/>
          <w:b/>
          <w:sz w:val="24"/>
          <w:szCs w:val="24"/>
        </w:rPr>
        <w:t>posal</w:t>
      </w:r>
      <w:r w:rsidRPr="002C2313">
        <w:rPr>
          <w:rFonts w:ascii="Times New Roman" w:hAnsi="Times New Roman"/>
          <w:b/>
          <w:sz w:val="24"/>
          <w:szCs w:val="24"/>
        </w:rPr>
        <w:t>s focused on developing processes that are sustainable in the future.</w:t>
      </w:r>
    </w:p>
    <w:p w14:paraId="5CF4E3CF" w14:textId="0B6928D0" w:rsidR="00F02962" w:rsidRPr="002C2313" w:rsidRDefault="00C42E29" w:rsidP="006C1195">
      <w:pPr>
        <w:pStyle w:val="ListParagraph"/>
        <w:rPr>
          <w:rFonts w:ascii="Times New Roman" w:hAnsi="Times New Roman"/>
          <w:sz w:val="24"/>
          <w:szCs w:val="24"/>
        </w:rPr>
      </w:pPr>
      <w:r w:rsidRPr="002C2313">
        <w:rPr>
          <w:rFonts w:ascii="Times New Roman" w:hAnsi="Times New Roman"/>
          <w:sz w:val="24"/>
          <w:szCs w:val="24"/>
        </w:rPr>
        <w:t>Proposals should describe how the project promote</w:t>
      </w:r>
      <w:r w:rsidR="007B475C">
        <w:rPr>
          <w:rFonts w:ascii="Times New Roman" w:hAnsi="Times New Roman"/>
          <w:sz w:val="24"/>
          <w:szCs w:val="24"/>
        </w:rPr>
        <w:t>s</w:t>
      </w:r>
      <w:r w:rsidRPr="002C2313">
        <w:rPr>
          <w:rFonts w:ascii="Times New Roman" w:hAnsi="Times New Roman"/>
          <w:sz w:val="24"/>
          <w:szCs w:val="24"/>
        </w:rPr>
        <w:t xml:space="preserve"> processes and/or develop</w:t>
      </w:r>
      <w:r w:rsidR="007B475C">
        <w:rPr>
          <w:rFonts w:ascii="Times New Roman" w:hAnsi="Times New Roman"/>
          <w:sz w:val="24"/>
          <w:szCs w:val="24"/>
        </w:rPr>
        <w:t>s</w:t>
      </w:r>
      <w:r w:rsidRPr="002C2313">
        <w:rPr>
          <w:rFonts w:ascii="Times New Roman" w:hAnsi="Times New Roman"/>
          <w:sz w:val="24"/>
          <w:szCs w:val="24"/>
        </w:rPr>
        <w:t xml:space="preserve"> instruments and methods that can be used for program assessment in future years, even when funding is not provided. </w:t>
      </w:r>
    </w:p>
    <w:p w14:paraId="6F4AE6E8" w14:textId="77777777" w:rsidR="006C1195" w:rsidRPr="002C2313" w:rsidRDefault="006C1195" w:rsidP="006C1195">
      <w:pPr>
        <w:pStyle w:val="ListParagraph"/>
        <w:rPr>
          <w:rFonts w:ascii="Times New Roman" w:hAnsi="Times New Roman"/>
          <w:sz w:val="16"/>
          <w:szCs w:val="16"/>
        </w:rPr>
      </w:pPr>
    </w:p>
    <w:p w14:paraId="7398DDBE" w14:textId="74959D01" w:rsidR="002F0CEF" w:rsidRPr="00971EC2" w:rsidRDefault="00C53C03" w:rsidP="00F02962">
      <w:pPr>
        <w:rPr>
          <w:color w:val="000000" w:themeColor="text1"/>
        </w:rPr>
      </w:pPr>
      <w:r w:rsidRPr="002C2313">
        <w:rPr>
          <w:b/>
        </w:rPr>
        <w:t xml:space="preserve">Participation in the following </w:t>
      </w:r>
      <w:r w:rsidR="00F02962" w:rsidRPr="002C2313">
        <w:rPr>
          <w:b/>
        </w:rPr>
        <w:t xml:space="preserve">(any one) </w:t>
      </w:r>
      <w:r w:rsidR="00D70DB6" w:rsidRPr="002C2313">
        <w:rPr>
          <w:b/>
        </w:rPr>
        <w:t>Mini-Grant information session</w:t>
      </w:r>
      <w:r w:rsidRPr="002C2313">
        <w:rPr>
          <w:b/>
        </w:rPr>
        <w:t xml:space="preserve"> </w:t>
      </w:r>
      <w:r w:rsidR="001460C9">
        <w:rPr>
          <w:b/>
        </w:rPr>
        <w:t>is highly recommended</w:t>
      </w:r>
      <w:r w:rsidRPr="002C2313">
        <w:rPr>
          <w:b/>
        </w:rPr>
        <w:t xml:space="preserve"> for mini-grant </w:t>
      </w:r>
      <w:r w:rsidR="00B30CC9" w:rsidRPr="002C2313">
        <w:rPr>
          <w:b/>
        </w:rPr>
        <w:t>team members</w:t>
      </w:r>
      <w:r w:rsidR="00E63D37" w:rsidRPr="002C2313">
        <w:rPr>
          <w:b/>
        </w:rPr>
        <w:t xml:space="preserve"> </w:t>
      </w:r>
      <w:r w:rsidR="00E63D37" w:rsidRPr="002C2313">
        <w:t xml:space="preserve">(Venue: </w:t>
      </w:r>
      <w:r w:rsidR="00DE1E51" w:rsidRPr="002C2313">
        <w:t>Virtual via Zoom</w:t>
      </w:r>
      <w:r w:rsidR="004C7E56" w:rsidRPr="002C2313">
        <w:t>—click link below</w:t>
      </w:r>
      <w:r w:rsidR="00E63D37" w:rsidRPr="00E11B9F">
        <w:t>)</w:t>
      </w:r>
      <w:r w:rsidRPr="00E11B9F">
        <w:t>:</w:t>
      </w:r>
      <w:r w:rsidR="00E11B9F">
        <w:t xml:space="preserve"> </w:t>
      </w:r>
    </w:p>
    <w:p w14:paraId="2213FA17" w14:textId="77777777" w:rsidR="002F0CEF" w:rsidRPr="002C2313" w:rsidRDefault="002F0CEF" w:rsidP="006C1195"/>
    <w:p w14:paraId="2FBCD2F5" w14:textId="20D85BFB" w:rsidR="00DC5221" w:rsidRPr="00633C69" w:rsidRDefault="007B475C" w:rsidP="00DC5221">
      <w:pPr>
        <w:pStyle w:val="PlainText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33C69">
        <w:rPr>
          <w:rFonts w:ascii="Times New Roman" w:hAnsi="Times New Roman" w:cs="Times New Roman"/>
          <w:sz w:val="24"/>
          <w:szCs w:val="24"/>
        </w:rPr>
        <w:t xml:space="preserve">Wednesday, </w:t>
      </w:r>
      <w:r w:rsidR="00E836B2" w:rsidRPr="00633C69">
        <w:rPr>
          <w:rFonts w:ascii="Times New Roman" w:hAnsi="Times New Roman" w:cs="Times New Roman"/>
          <w:sz w:val="24"/>
          <w:szCs w:val="24"/>
        </w:rPr>
        <w:t xml:space="preserve">September </w:t>
      </w:r>
      <w:r w:rsidRPr="00633C69">
        <w:rPr>
          <w:rFonts w:ascii="Times New Roman" w:hAnsi="Times New Roman" w:cs="Times New Roman"/>
          <w:sz w:val="24"/>
          <w:szCs w:val="24"/>
        </w:rPr>
        <w:t>7</w:t>
      </w:r>
      <w:r w:rsidR="00E836B2" w:rsidRPr="00633C69">
        <w:rPr>
          <w:rFonts w:ascii="Times New Roman" w:hAnsi="Times New Roman" w:cs="Times New Roman"/>
          <w:sz w:val="24"/>
          <w:szCs w:val="24"/>
        </w:rPr>
        <w:t xml:space="preserve">, </w:t>
      </w:r>
      <w:r w:rsidR="00DC5221" w:rsidRPr="00633C69">
        <w:rPr>
          <w:rFonts w:ascii="Times New Roman" w:hAnsi="Times New Roman" w:cs="Times New Roman"/>
          <w:sz w:val="24"/>
          <w:szCs w:val="24"/>
        </w:rPr>
        <w:t>2</w:t>
      </w:r>
      <w:r w:rsidRPr="00633C69">
        <w:rPr>
          <w:rFonts w:ascii="Times New Roman" w:hAnsi="Times New Roman" w:cs="Times New Roman"/>
          <w:sz w:val="24"/>
          <w:szCs w:val="24"/>
        </w:rPr>
        <w:t>:00</w:t>
      </w:r>
      <w:r w:rsidR="00E836B2" w:rsidRPr="00633C69">
        <w:rPr>
          <w:rFonts w:ascii="Times New Roman" w:hAnsi="Times New Roman" w:cs="Times New Roman"/>
          <w:sz w:val="24"/>
          <w:szCs w:val="24"/>
        </w:rPr>
        <w:t>-</w:t>
      </w:r>
      <w:r w:rsidR="00DC5221" w:rsidRPr="00633C69">
        <w:rPr>
          <w:rFonts w:ascii="Times New Roman" w:hAnsi="Times New Roman" w:cs="Times New Roman"/>
          <w:sz w:val="24"/>
          <w:szCs w:val="24"/>
        </w:rPr>
        <w:t>3</w:t>
      </w:r>
      <w:r w:rsidRPr="00633C69">
        <w:rPr>
          <w:rFonts w:ascii="Times New Roman" w:hAnsi="Times New Roman" w:cs="Times New Roman"/>
          <w:sz w:val="24"/>
          <w:szCs w:val="24"/>
        </w:rPr>
        <w:t>:00</w:t>
      </w:r>
      <w:r w:rsidR="00DC5221" w:rsidRPr="00633C69">
        <w:rPr>
          <w:rFonts w:ascii="Times New Roman" w:hAnsi="Times New Roman" w:cs="Times New Roman"/>
          <w:sz w:val="24"/>
          <w:szCs w:val="24"/>
        </w:rPr>
        <w:t xml:space="preserve">pm. </w:t>
      </w:r>
      <w:r w:rsidR="00E836B2" w:rsidRPr="00633C69">
        <w:rPr>
          <w:rFonts w:ascii="Times New Roman" w:hAnsi="Times New Roman" w:cs="Times New Roman"/>
          <w:sz w:val="24"/>
          <w:szCs w:val="24"/>
        </w:rPr>
        <w:t xml:space="preserve">Zoom Link: </w:t>
      </w:r>
      <w:r w:rsidRPr="00633C69">
        <w:rPr>
          <w:sz w:val="24"/>
          <w:szCs w:val="24"/>
        </w:rPr>
        <w:t xml:space="preserve"> </w:t>
      </w:r>
      <w:r w:rsidRPr="00633C69">
        <w:rPr>
          <w:sz w:val="24"/>
          <w:szCs w:val="24"/>
        </w:rPr>
        <w:br/>
      </w:r>
      <w:hyperlink r:id="rId8" w:history="1">
        <w:r w:rsidRPr="00633C69">
          <w:rPr>
            <w:rStyle w:val="Hyperlink"/>
            <w:rFonts w:ascii="Times New Roman" w:hAnsi="Times New Roman" w:cs="Times New Roman"/>
            <w:sz w:val="24"/>
            <w:szCs w:val="24"/>
          </w:rPr>
          <w:t>https://calstatela.zoom.us/j/81949822935</w:t>
        </w:r>
      </w:hyperlink>
    </w:p>
    <w:p w14:paraId="5AA3105F" w14:textId="12D9B0FC" w:rsidR="00DC5221" w:rsidRPr="00633C69" w:rsidRDefault="007B475C" w:rsidP="00E17FE6">
      <w:pPr>
        <w:pStyle w:val="NoSpacing"/>
        <w:numPr>
          <w:ilvl w:val="0"/>
          <w:numId w:val="1"/>
        </w:numPr>
      </w:pPr>
      <w:r w:rsidRPr="00633C69">
        <w:t>Fri</w:t>
      </w:r>
      <w:r w:rsidR="002D1BDD" w:rsidRPr="00633C69">
        <w:t>day</w:t>
      </w:r>
      <w:r w:rsidR="00E836B2" w:rsidRPr="00633C69">
        <w:t xml:space="preserve">, September </w:t>
      </w:r>
      <w:r w:rsidRPr="00633C69">
        <w:t>9</w:t>
      </w:r>
      <w:r w:rsidR="00E836B2" w:rsidRPr="00633C69">
        <w:t>, 12</w:t>
      </w:r>
      <w:r w:rsidRPr="00633C69">
        <w:t>:00</w:t>
      </w:r>
      <w:r w:rsidR="00DC5221" w:rsidRPr="00633C69">
        <w:t>-1</w:t>
      </w:r>
      <w:r w:rsidRPr="00633C69">
        <w:t>:00</w:t>
      </w:r>
      <w:r w:rsidR="00DC5221" w:rsidRPr="00633C69">
        <w:t xml:space="preserve">pm. </w:t>
      </w:r>
      <w:r w:rsidR="00E836B2" w:rsidRPr="00633C69">
        <w:t>Zoom Link:</w:t>
      </w:r>
    </w:p>
    <w:p w14:paraId="6EA6F058" w14:textId="11AAE5CD" w:rsidR="007B475C" w:rsidRPr="00633C69" w:rsidRDefault="00FE6278" w:rsidP="00E17FE6">
      <w:pPr>
        <w:pStyle w:val="NoSpacing"/>
        <w:ind w:firstLine="720"/>
        <w:rPr>
          <w:lang w:eastAsia="en-US"/>
        </w:rPr>
      </w:pPr>
      <w:hyperlink r:id="rId9" w:history="1">
        <w:r w:rsidR="00E17FE6" w:rsidRPr="00633C69">
          <w:rPr>
            <w:rStyle w:val="Hyperlink"/>
          </w:rPr>
          <w:t>https://calstatela.zoom.us/j/84396290914</w:t>
        </w:r>
      </w:hyperlink>
      <w:r w:rsidR="007B475C" w:rsidRPr="00633C69">
        <w:t xml:space="preserve"> </w:t>
      </w:r>
    </w:p>
    <w:p w14:paraId="7B828A93" w14:textId="0DE8BF87" w:rsidR="007F2325" w:rsidRPr="00633C69" w:rsidRDefault="007B475C" w:rsidP="00E17FE6">
      <w:pPr>
        <w:pStyle w:val="NoSpacing"/>
        <w:numPr>
          <w:ilvl w:val="0"/>
          <w:numId w:val="16"/>
        </w:numPr>
      </w:pPr>
      <w:r w:rsidRPr="00633C69">
        <w:t>Monday</w:t>
      </w:r>
      <w:r w:rsidR="007F2325" w:rsidRPr="00633C69">
        <w:t>, September 1</w:t>
      </w:r>
      <w:r w:rsidRPr="00633C69">
        <w:t>2</w:t>
      </w:r>
      <w:r w:rsidR="007F2325" w:rsidRPr="00633C69">
        <w:t>, 12</w:t>
      </w:r>
      <w:r w:rsidRPr="00633C69">
        <w:t>:00</w:t>
      </w:r>
      <w:r w:rsidR="007F2325" w:rsidRPr="00633C69">
        <w:t>-1</w:t>
      </w:r>
      <w:r w:rsidRPr="00633C69">
        <w:t>:00</w:t>
      </w:r>
      <w:r w:rsidR="007F2325" w:rsidRPr="00633C69">
        <w:t>pm. Zoom Link:</w:t>
      </w:r>
    </w:p>
    <w:p w14:paraId="76F9BD1B" w14:textId="770C06D2" w:rsidR="00E17FE6" w:rsidRPr="00633C69" w:rsidRDefault="00FE6278" w:rsidP="00E17FE6">
      <w:pPr>
        <w:pStyle w:val="NoSpacing"/>
        <w:ind w:firstLine="720"/>
        <w:rPr>
          <w:rFonts w:eastAsiaTheme="minorHAnsi"/>
          <w:lang w:eastAsia="en-US"/>
        </w:rPr>
      </w:pPr>
      <w:hyperlink r:id="rId10" w:history="1">
        <w:r w:rsidR="00E17FE6" w:rsidRPr="00633C69">
          <w:rPr>
            <w:rStyle w:val="Hyperlink"/>
          </w:rPr>
          <w:t>https://calstatela.zoom.us/j/82507954967</w:t>
        </w:r>
      </w:hyperlink>
      <w:r w:rsidR="00E17FE6" w:rsidRPr="00633C69">
        <w:t xml:space="preserve"> </w:t>
      </w:r>
    </w:p>
    <w:p w14:paraId="40BBDC81" w14:textId="37EECB79" w:rsidR="00DC5221" w:rsidRPr="00296836" w:rsidRDefault="00DC5221" w:rsidP="00E17FE6">
      <w:pPr>
        <w:pStyle w:val="NoSpacing"/>
      </w:pPr>
    </w:p>
    <w:p w14:paraId="27841635" w14:textId="74D43138" w:rsidR="004A19DF" w:rsidRPr="002C2313" w:rsidRDefault="004D048C" w:rsidP="004A19DF">
      <w:r w:rsidRPr="002C2313">
        <w:t xml:space="preserve">Proposals are due by </w:t>
      </w:r>
      <w:r w:rsidR="00F60229">
        <w:rPr>
          <w:b/>
          <w:color w:val="0070C0"/>
        </w:rPr>
        <w:t>Fri</w:t>
      </w:r>
      <w:r w:rsidR="002F0CEF" w:rsidRPr="002C2313">
        <w:rPr>
          <w:b/>
          <w:color w:val="0070C0"/>
        </w:rPr>
        <w:t xml:space="preserve">day, </w:t>
      </w:r>
      <w:r w:rsidR="007B475C">
        <w:rPr>
          <w:b/>
          <w:color w:val="0070C0"/>
        </w:rPr>
        <w:t xml:space="preserve">September 30, </w:t>
      </w:r>
      <w:r w:rsidR="00146135" w:rsidRPr="002C2313">
        <w:rPr>
          <w:b/>
          <w:color w:val="0070C0"/>
        </w:rPr>
        <w:t>20</w:t>
      </w:r>
      <w:r w:rsidR="00CA3D15" w:rsidRPr="002C2313">
        <w:rPr>
          <w:b/>
          <w:color w:val="0070C0"/>
        </w:rPr>
        <w:t>2</w:t>
      </w:r>
      <w:r w:rsidR="007B475C">
        <w:rPr>
          <w:b/>
          <w:color w:val="0070C0"/>
        </w:rPr>
        <w:t>2</w:t>
      </w:r>
      <w:r w:rsidR="00BE67FB" w:rsidRPr="002C2313">
        <w:rPr>
          <w:b/>
          <w:color w:val="0070C0"/>
        </w:rPr>
        <w:t>.</w:t>
      </w:r>
      <w:r w:rsidR="004A19DF" w:rsidRPr="002C2313">
        <w:rPr>
          <w:color w:val="0070C0"/>
        </w:rPr>
        <w:t xml:space="preserve"> </w:t>
      </w:r>
      <w:r w:rsidR="004A19DF" w:rsidRPr="002C2313">
        <w:t>They should be emailed as attachments to th</w:t>
      </w:r>
      <w:r w:rsidRPr="002C2313">
        <w:t xml:space="preserve">e Director of Assessment, </w:t>
      </w:r>
      <w:r w:rsidR="00971EC2">
        <w:t>David Connors</w:t>
      </w:r>
      <w:r w:rsidR="004A19DF" w:rsidRPr="002C2313">
        <w:t xml:space="preserve">, at </w:t>
      </w:r>
      <w:hyperlink r:id="rId11" w:history="1">
        <w:r w:rsidR="008C285E" w:rsidRPr="00E11B9F">
          <w:rPr>
            <w:rStyle w:val="Hyperlink"/>
          </w:rPr>
          <w:t>dconnor@calstatela.edu</w:t>
        </w:r>
      </w:hyperlink>
      <w:r w:rsidR="004A19DF" w:rsidRPr="00E11B9F">
        <w:t>.</w:t>
      </w:r>
      <w:r w:rsidR="004A19DF" w:rsidRPr="002C2313">
        <w:t xml:space="preserve">  </w:t>
      </w:r>
    </w:p>
    <w:p w14:paraId="1154BCF5" w14:textId="77777777" w:rsidR="004A19DF" w:rsidRPr="002C2313" w:rsidRDefault="004A19DF" w:rsidP="004A19DF"/>
    <w:p w14:paraId="7AE1C457" w14:textId="12206D3B" w:rsidR="009F70FD" w:rsidRPr="002C2313" w:rsidRDefault="009F70FD" w:rsidP="004A19DF">
      <w:r w:rsidRPr="002C2313">
        <w:rPr>
          <w:b/>
        </w:rPr>
        <w:t>Min</w:t>
      </w:r>
      <w:r w:rsidR="00690F40" w:rsidRPr="002C2313">
        <w:rPr>
          <w:b/>
        </w:rPr>
        <w:t>i-</w:t>
      </w:r>
      <w:r w:rsidR="00146135" w:rsidRPr="002C2313">
        <w:rPr>
          <w:b/>
        </w:rPr>
        <w:t xml:space="preserve">grant Proposals (due </w:t>
      </w:r>
      <w:r w:rsidR="00E63D37" w:rsidRPr="002C2313">
        <w:rPr>
          <w:b/>
        </w:rPr>
        <w:t>0</w:t>
      </w:r>
      <w:r w:rsidR="007B475C">
        <w:rPr>
          <w:b/>
        </w:rPr>
        <w:t>9</w:t>
      </w:r>
      <w:r w:rsidR="00146135" w:rsidRPr="002C2313">
        <w:rPr>
          <w:b/>
        </w:rPr>
        <w:t>/</w:t>
      </w:r>
      <w:r w:rsidR="007B475C">
        <w:rPr>
          <w:b/>
        </w:rPr>
        <w:t>30</w:t>
      </w:r>
      <w:r w:rsidR="00146135" w:rsidRPr="002C2313">
        <w:rPr>
          <w:b/>
        </w:rPr>
        <w:t>/</w:t>
      </w:r>
      <w:r w:rsidR="00CA3D15" w:rsidRPr="002C2313">
        <w:rPr>
          <w:b/>
        </w:rPr>
        <w:t>2</w:t>
      </w:r>
      <w:r w:rsidR="007B475C">
        <w:rPr>
          <w:b/>
        </w:rPr>
        <w:t>2</w:t>
      </w:r>
      <w:r w:rsidRPr="002C2313">
        <w:rPr>
          <w:b/>
        </w:rPr>
        <w:t>)</w:t>
      </w:r>
      <w:r w:rsidRPr="002C2313">
        <w:t xml:space="preserve"> </w:t>
      </w:r>
      <w:r w:rsidR="00BA4E54" w:rsidRPr="002C2313">
        <w:t>please</w:t>
      </w:r>
      <w:r w:rsidRPr="002C2313">
        <w:t xml:space="preserve"> </w:t>
      </w:r>
      <w:r w:rsidR="00E410B1" w:rsidRPr="002C2313">
        <w:t xml:space="preserve">use the template below and </w:t>
      </w:r>
      <w:r w:rsidRPr="002C2313">
        <w:t>include:</w:t>
      </w:r>
    </w:p>
    <w:p w14:paraId="4236266E" w14:textId="77777777" w:rsidR="00690F40" w:rsidRPr="002C2313" w:rsidRDefault="00E410B1" w:rsidP="009F70FD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  <w:szCs w:val="24"/>
        </w:rPr>
      </w:pPr>
      <w:r w:rsidRPr="002C2313">
        <w:rPr>
          <w:rFonts w:ascii="Times New Roman" w:hAnsi="Times New Roman"/>
          <w:sz w:val="24"/>
          <w:szCs w:val="24"/>
        </w:rPr>
        <w:t>A d</w:t>
      </w:r>
      <w:r w:rsidR="00654F85" w:rsidRPr="002C2313">
        <w:rPr>
          <w:rFonts w:ascii="Times New Roman" w:hAnsi="Times New Roman"/>
          <w:sz w:val="24"/>
          <w:szCs w:val="24"/>
        </w:rPr>
        <w:t xml:space="preserve">escription of the </w:t>
      </w:r>
      <w:r w:rsidR="00F4281D" w:rsidRPr="002C2313">
        <w:rPr>
          <w:rFonts w:ascii="Times New Roman" w:hAnsi="Times New Roman"/>
          <w:sz w:val="24"/>
          <w:szCs w:val="24"/>
        </w:rPr>
        <w:t>activities</w:t>
      </w:r>
      <w:r w:rsidR="00700BD7" w:rsidRPr="002C2313">
        <w:rPr>
          <w:rFonts w:ascii="Times New Roman" w:hAnsi="Times New Roman"/>
          <w:sz w:val="24"/>
          <w:szCs w:val="24"/>
        </w:rPr>
        <w:t xml:space="preserve"> including the Program Lea</w:t>
      </w:r>
      <w:r w:rsidR="005C4564" w:rsidRPr="002C2313">
        <w:rPr>
          <w:rFonts w:ascii="Times New Roman" w:hAnsi="Times New Roman"/>
          <w:sz w:val="24"/>
          <w:szCs w:val="24"/>
        </w:rPr>
        <w:t>r</w:t>
      </w:r>
      <w:r w:rsidR="00700BD7" w:rsidRPr="002C2313">
        <w:rPr>
          <w:rFonts w:ascii="Times New Roman" w:hAnsi="Times New Roman"/>
          <w:sz w:val="24"/>
          <w:szCs w:val="24"/>
        </w:rPr>
        <w:t xml:space="preserve">ning Outcomes to be assessed, measures to be used, courses targeted for data collection, and plan for analysis of results. </w:t>
      </w:r>
    </w:p>
    <w:p w14:paraId="326D284C" w14:textId="77777777" w:rsidR="009F70FD" w:rsidRPr="002C2313" w:rsidRDefault="00690F40" w:rsidP="009F70FD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  <w:szCs w:val="24"/>
        </w:rPr>
      </w:pPr>
      <w:r w:rsidRPr="002C2313">
        <w:rPr>
          <w:rFonts w:ascii="Times New Roman" w:hAnsi="Times New Roman"/>
          <w:sz w:val="24"/>
          <w:szCs w:val="24"/>
        </w:rPr>
        <w:t>Budget and signatures of all team members and program chair</w:t>
      </w:r>
      <w:r w:rsidR="00E410B1" w:rsidRPr="002C2313">
        <w:rPr>
          <w:rFonts w:ascii="Times New Roman" w:hAnsi="Times New Roman"/>
          <w:sz w:val="24"/>
          <w:szCs w:val="24"/>
        </w:rPr>
        <w:t xml:space="preserve"> (electronic signatures will be accepted</w:t>
      </w:r>
      <w:r w:rsidRPr="002C2313">
        <w:rPr>
          <w:rFonts w:ascii="Times New Roman" w:hAnsi="Times New Roman"/>
          <w:sz w:val="24"/>
          <w:szCs w:val="24"/>
        </w:rPr>
        <w:t>).</w:t>
      </w:r>
      <w:r w:rsidR="00654F85" w:rsidRPr="002C2313">
        <w:rPr>
          <w:rFonts w:ascii="Times New Roman" w:hAnsi="Times New Roman"/>
          <w:sz w:val="24"/>
          <w:szCs w:val="24"/>
        </w:rPr>
        <w:t xml:space="preserve"> </w:t>
      </w:r>
    </w:p>
    <w:p w14:paraId="20AFB963" w14:textId="77777777" w:rsidR="009F70FD" w:rsidRPr="002C2313" w:rsidRDefault="009F70FD" w:rsidP="004A19DF"/>
    <w:p w14:paraId="37A12FC1" w14:textId="15FC567B" w:rsidR="00E54467" w:rsidRDefault="00E54467" w:rsidP="004A19DF">
      <w:r w:rsidRPr="002C2313">
        <w:rPr>
          <w:b/>
        </w:rPr>
        <w:t xml:space="preserve">Mini-Grant Awardees: </w:t>
      </w:r>
      <w:r w:rsidRPr="002C2313">
        <w:t xml:space="preserve">The Director of Assessment and College Assessment Coordinators will review proposals and notify faculty on whether they have </w:t>
      </w:r>
      <w:r w:rsidR="00CA3D15" w:rsidRPr="002C2313">
        <w:t>been awarded</w:t>
      </w:r>
      <w:r w:rsidRPr="002C2313">
        <w:t xml:space="preserve"> a mini-grant by </w:t>
      </w:r>
      <w:r w:rsidRPr="002C2313">
        <w:rPr>
          <w:b/>
        </w:rPr>
        <w:t>October 1</w:t>
      </w:r>
      <w:r w:rsidR="00633C69">
        <w:rPr>
          <w:b/>
        </w:rPr>
        <w:t>0</w:t>
      </w:r>
      <w:r w:rsidRPr="002C2313">
        <w:rPr>
          <w:b/>
          <w:vertAlign w:val="superscript"/>
        </w:rPr>
        <w:t>th</w:t>
      </w:r>
      <w:r w:rsidRPr="002C2313">
        <w:t>.  Data must be collected during Fall 20</w:t>
      </w:r>
      <w:r w:rsidR="00CA3D15" w:rsidRPr="002C2313">
        <w:t>2</w:t>
      </w:r>
      <w:r w:rsidR="00633C69">
        <w:t>2</w:t>
      </w:r>
      <w:r w:rsidRPr="002C2313">
        <w:t xml:space="preserve"> and/or Spring 202</w:t>
      </w:r>
      <w:r w:rsidR="00633C69">
        <w:t>3</w:t>
      </w:r>
      <w:r w:rsidRPr="002C2313">
        <w:t>.</w:t>
      </w:r>
    </w:p>
    <w:p w14:paraId="7AD2B9CD" w14:textId="416841F1" w:rsidR="000F5217" w:rsidRPr="00156717" w:rsidRDefault="00BA4E54" w:rsidP="0083094D">
      <w:pPr>
        <w:pStyle w:val="ListParagraph"/>
        <w:numPr>
          <w:ilvl w:val="0"/>
          <w:numId w:val="1"/>
        </w:numPr>
        <w:spacing w:before="0"/>
        <w:ind w:left="360"/>
        <w:rPr>
          <w:rFonts w:ascii="Times New Roman" w:hAnsi="Times New Roman"/>
          <w:iCs/>
          <w:sz w:val="24"/>
        </w:rPr>
      </w:pPr>
      <w:r w:rsidRPr="002C2313">
        <w:rPr>
          <w:rFonts w:ascii="Times New Roman" w:hAnsi="Times New Roman"/>
          <w:b/>
          <w:sz w:val="24"/>
          <w:szCs w:val="24"/>
        </w:rPr>
        <w:t>Awardees (at least one member from</w:t>
      </w:r>
      <w:r w:rsidR="0056217E" w:rsidRPr="002C2313">
        <w:rPr>
          <w:rFonts w:ascii="Times New Roman" w:hAnsi="Times New Roman"/>
          <w:b/>
          <w:sz w:val="24"/>
          <w:szCs w:val="24"/>
        </w:rPr>
        <w:t xml:space="preserve"> the</w:t>
      </w:r>
      <w:r w:rsidRPr="002C2313">
        <w:rPr>
          <w:rFonts w:ascii="Times New Roman" w:hAnsi="Times New Roman"/>
          <w:b/>
          <w:sz w:val="24"/>
          <w:szCs w:val="24"/>
        </w:rPr>
        <w:t xml:space="preserve"> team) must attend the following </w:t>
      </w:r>
      <w:r w:rsidR="00E54467" w:rsidRPr="002C2313">
        <w:rPr>
          <w:rFonts w:ascii="Times New Roman" w:hAnsi="Times New Roman"/>
          <w:b/>
          <w:sz w:val="24"/>
          <w:szCs w:val="24"/>
        </w:rPr>
        <w:t xml:space="preserve">Fall Assessment </w:t>
      </w:r>
      <w:r w:rsidRPr="001822F4">
        <w:rPr>
          <w:rFonts w:ascii="Times New Roman" w:hAnsi="Times New Roman"/>
          <w:b/>
          <w:sz w:val="24"/>
          <w:szCs w:val="24"/>
        </w:rPr>
        <w:t>Workshops</w:t>
      </w:r>
      <w:r w:rsidR="00CA3D15" w:rsidRPr="001822F4">
        <w:rPr>
          <w:rFonts w:ascii="Times New Roman" w:hAnsi="Times New Roman"/>
          <w:b/>
          <w:sz w:val="24"/>
          <w:szCs w:val="24"/>
        </w:rPr>
        <w:t xml:space="preserve"> (</w:t>
      </w:r>
      <w:r w:rsidR="00CA3D15" w:rsidRPr="001822F4">
        <w:rPr>
          <w:rFonts w:ascii="Times New Roman" w:hAnsi="Times New Roman"/>
          <w:bCs/>
          <w:i/>
          <w:iCs/>
          <w:sz w:val="24"/>
          <w:szCs w:val="24"/>
        </w:rPr>
        <w:t>will be offered via zoom</w:t>
      </w:r>
      <w:r w:rsidR="0083094D" w:rsidRPr="001822F4">
        <w:rPr>
          <w:rFonts w:ascii="Times New Roman" w:hAnsi="Times New Roman"/>
          <w:b/>
          <w:bCs/>
          <w:sz w:val="24"/>
          <w:szCs w:val="24"/>
        </w:rPr>
        <w:t>)</w:t>
      </w:r>
    </w:p>
    <w:p w14:paraId="57B6A2DA" w14:textId="77777777" w:rsidR="00156717" w:rsidRPr="001822F4" w:rsidRDefault="00156717" w:rsidP="00156717">
      <w:pPr>
        <w:pStyle w:val="ListParagraph"/>
        <w:spacing w:before="0"/>
        <w:ind w:left="360"/>
        <w:rPr>
          <w:rFonts w:ascii="Times New Roman" w:hAnsi="Times New Roman"/>
          <w:iCs/>
          <w:sz w:val="24"/>
        </w:rPr>
      </w:pPr>
    </w:p>
    <w:p w14:paraId="05B3345B" w14:textId="4D6FBDA7" w:rsidR="000F5217" w:rsidRPr="00296836" w:rsidRDefault="001822F4" w:rsidP="00156717">
      <w:pPr>
        <w:pStyle w:val="NoSpacing"/>
        <w:numPr>
          <w:ilvl w:val="0"/>
          <w:numId w:val="18"/>
        </w:numPr>
      </w:pPr>
      <w:r w:rsidRPr="00296836">
        <w:t xml:space="preserve">Strategies for Collecting Program Assessment </w:t>
      </w:r>
      <w:r w:rsidR="00CA3D15" w:rsidRPr="00296836">
        <w:t>Data</w:t>
      </w:r>
    </w:p>
    <w:p w14:paraId="340868CF" w14:textId="4B2B276B" w:rsidR="00156717" w:rsidRPr="00156717" w:rsidRDefault="00CA3D15" w:rsidP="00156717">
      <w:pPr>
        <w:pStyle w:val="NoSpacing"/>
        <w:ind w:left="720"/>
        <w:rPr>
          <w:rFonts w:eastAsiaTheme="minorHAnsi"/>
          <w:sz w:val="22"/>
          <w:szCs w:val="22"/>
          <w:lang w:eastAsia="en-US"/>
        </w:rPr>
      </w:pPr>
      <w:r w:rsidRPr="00296836">
        <w:rPr>
          <w:i/>
        </w:rPr>
        <w:t xml:space="preserve">Friday, </w:t>
      </w:r>
      <w:r w:rsidR="00692753">
        <w:rPr>
          <w:i/>
        </w:rPr>
        <w:t>October 14</w:t>
      </w:r>
      <w:r w:rsidRPr="00296836">
        <w:rPr>
          <w:i/>
        </w:rPr>
        <w:t>, 1</w:t>
      </w:r>
      <w:r w:rsidR="00156717">
        <w:rPr>
          <w:i/>
        </w:rPr>
        <w:t>0</w:t>
      </w:r>
      <w:r w:rsidR="00692753">
        <w:rPr>
          <w:i/>
        </w:rPr>
        <w:t>:00</w:t>
      </w:r>
      <w:r w:rsidRPr="00296836">
        <w:rPr>
          <w:i/>
        </w:rPr>
        <w:t>–</w:t>
      </w:r>
      <w:r w:rsidR="00156717">
        <w:rPr>
          <w:i/>
        </w:rPr>
        <w:t>1</w:t>
      </w:r>
      <w:r w:rsidRPr="00296836">
        <w:rPr>
          <w:i/>
        </w:rPr>
        <w:t>1:</w:t>
      </w:r>
      <w:r w:rsidR="00692753">
        <w:rPr>
          <w:i/>
        </w:rPr>
        <w:t>0</w:t>
      </w:r>
      <w:r w:rsidR="001822F4" w:rsidRPr="00296836">
        <w:rPr>
          <w:i/>
        </w:rPr>
        <w:t>0</w:t>
      </w:r>
      <w:r w:rsidR="00156717">
        <w:rPr>
          <w:i/>
        </w:rPr>
        <w:t>a</w:t>
      </w:r>
      <w:r w:rsidR="00692753">
        <w:rPr>
          <w:i/>
        </w:rPr>
        <w:t>m</w:t>
      </w:r>
      <w:r w:rsidR="001822F4" w:rsidRPr="00296836">
        <w:rPr>
          <w:i/>
        </w:rPr>
        <w:t>.</w:t>
      </w:r>
      <w:r w:rsidR="00347B35" w:rsidRPr="00296836">
        <w:t xml:space="preserve"> </w:t>
      </w:r>
      <w:r w:rsidR="000F5217" w:rsidRPr="00296836">
        <w:t xml:space="preserve">Zoom Link: </w:t>
      </w:r>
      <w:r w:rsidR="00156717">
        <w:t xml:space="preserve"> </w:t>
      </w:r>
      <w:r w:rsidR="00156717">
        <w:br/>
      </w:r>
      <w:hyperlink r:id="rId12" w:history="1">
        <w:r w:rsidR="00156717" w:rsidRPr="00465519">
          <w:rPr>
            <w:rStyle w:val="Hyperlink"/>
          </w:rPr>
          <w:t>https://calstatela.zoom.us/j/88683132759</w:t>
        </w:r>
      </w:hyperlink>
      <w:r w:rsidR="00156717" w:rsidRPr="00156717">
        <w:t xml:space="preserve"> </w:t>
      </w:r>
    </w:p>
    <w:p w14:paraId="0C7B0E2A" w14:textId="5E6C4FDF" w:rsidR="00156717" w:rsidRDefault="00156717" w:rsidP="00156717">
      <w:pPr>
        <w:pStyle w:val="NoSpacing"/>
        <w:rPr>
          <w:rFonts w:eastAsiaTheme="minorHAnsi"/>
          <w:sz w:val="22"/>
          <w:szCs w:val="22"/>
          <w:lang w:eastAsia="en-US"/>
        </w:rPr>
      </w:pPr>
    </w:p>
    <w:p w14:paraId="5B30C851" w14:textId="42BE64DB" w:rsidR="00156717" w:rsidRPr="00156717" w:rsidRDefault="00156717" w:rsidP="00156717">
      <w:pPr>
        <w:pStyle w:val="NoSpacing"/>
        <w:numPr>
          <w:ilvl w:val="0"/>
          <w:numId w:val="18"/>
        </w:numPr>
      </w:pPr>
      <w:r w:rsidRPr="00156717">
        <w:t>Assess</w:t>
      </w:r>
      <w:r>
        <w:t>m</w:t>
      </w:r>
      <w:r w:rsidRPr="00156717">
        <w:t xml:space="preserve">ent in </w:t>
      </w:r>
      <w:r>
        <w:t>Five</w:t>
      </w:r>
      <w:r w:rsidRPr="00156717">
        <w:t xml:space="preserve"> Easy Steps</w:t>
      </w:r>
    </w:p>
    <w:p w14:paraId="180F5783" w14:textId="59537DCB" w:rsidR="00156717" w:rsidRDefault="00156717" w:rsidP="00156717">
      <w:pPr>
        <w:pStyle w:val="NoSpacing"/>
        <w:ind w:firstLine="720"/>
      </w:pPr>
      <w:r w:rsidRPr="00296836">
        <w:rPr>
          <w:i/>
        </w:rPr>
        <w:t>October 2</w:t>
      </w:r>
      <w:r>
        <w:rPr>
          <w:i/>
        </w:rPr>
        <w:t>1</w:t>
      </w:r>
      <w:r w:rsidRPr="00296836">
        <w:rPr>
          <w:i/>
        </w:rPr>
        <w:t>, Friday, 10</w:t>
      </w:r>
      <w:r>
        <w:rPr>
          <w:i/>
        </w:rPr>
        <w:t>:00</w:t>
      </w:r>
      <w:r w:rsidRPr="00296836">
        <w:rPr>
          <w:i/>
        </w:rPr>
        <w:t>–11:</w:t>
      </w:r>
      <w:r>
        <w:rPr>
          <w:i/>
        </w:rPr>
        <w:t>0</w:t>
      </w:r>
      <w:r w:rsidRPr="00296836">
        <w:rPr>
          <w:i/>
        </w:rPr>
        <w:t xml:space="preserve">0am. </w:t>
      </w:r>
      <w:r w:rsidRPr="00296836">
        <w:t xml:space="preserve">Zoom Link: </w:t>
      </w:r>
    </w:p>
    <w:p w14:paraId="70F67295" w14:textId="2FCE72EB" w:rsidR="00156717" w:rsidRDefault="00FE6278" w:rsidP="00156717">
      <w:pPr>
        <w:pStyle w:val="NoSpacing"/>
        <w:ind w:firstLine="720"/>
        <w:rPr>
          <w:rFonts w:eastAsiaTheme="minorHAnsi"/>
          <w:sz w:val="22"/>
          <w:szCs w:val="22"/>
          <w:lang w:eastAsia="en-US"/>
        </w:rPr>
      </w:pPr>
      <w:hyperlink r:id="rId13" w:history="1">
        <w:r w:rsidR="00156717" w:rsidRPr="00465519">
          <w:rPr>
            <w:rStyle w:val="Hyperlink"/>
          </w:rPr>
          <w:t>https://calstatela.zoom.us/j/89040030483</w:t>
        </w:r>
      </w:hyperlink>
      <w:r w:rsidR="00156717">
        <w:t xml:space="preserve"> </w:t>
      </w:r>
    </w:p>
    <w:p w14:paraId="62621178" w14:textId="77777777" w:rsidR="00156717" w:rsidRDefault="00156717" w:rsidP="00156717">
      <w:pPr>
        <w:pStyle w:val="NoSpacing"/>
      </w:pPr>
    </w:p>
    <w:p w14:paraId="509AFAF0" w14:textId="79DA9BBE" w:rsidR="00156717" w:rsidRDefault="00156717" w:rsidP="00156717">
      <w:pPr>
        <w:pStyle w:val="NoSpacing"/>
        <w:numPr>
          <w:ilvl w:val="0"/>
          <w:numId w:val="18"/>
        </w:numPr>
      </w:pPr>
      <w:r>
        <w:t>Developing More Effective Learning Outcomes</w:t>
      </w:r>
    </w:p>
    <w:p w14:paraId="7981AD34" w14:textId="7FD1027E" w:rsidR="00156717" w:rsidRPr="00296836" w:rsidRDefault="00156717" w:rsidP="00156717">
      <w:pPr>
        <w:pStyle w:val="NoSpacing"/>
        <w:ind w:firstLine="720"/>
      </w:pPr>
      <w:r>
        <w:rPr>
          <w:i/>
        </w:rPr>
        <w:t xml:space="preserve">October 28, Friday, 10:00-11:00am. </w:t>
      </w:r>
      <w:r>
        <w:t xml:space="preserve">Zoom Link: </w:t>
      </w:r>
    </w:p>
    <w:p w14:paraId="4558C91D" w14:textId="06AD4CCE" w:rsidR="00156717" w:rsidRDefault="00FE6278" w:rsidP="00156717">
      <w:pPr>
        <w:pStyle w:val="NoSpacing"/>
        <w:ind w:firstLine="720"/>
        <w:rPr>
          <w:rFonts w:eastAsiaTheme="minorHAnsi"/>
          <w:sz w:val="22"/>
          <w:szCs w:val="22"/>
          <w:lang w:eastAsia="en-US"/>
        </w:rPr>
      </w:pPr>
      <w:hyperlink r:id="rId14" w:history="1">
        <w:r w:rsidR="00156717" w:rsidRPr="00465519">
          <w:rPr>
            <w:rStyle w:val="Hyperlink"/>
          </w:rPr>
          <w:t>https://calstatela.zoom.us/j/83983477728</w:t>
        </w:r>
      </w:hyperlink>
      <w:r w:rsidR="00156717">
        <w:t xml:space="preserve"> </w:t>
      </w:r>
    </w:p>
    <w:p w14:paraId="7C4113A5" w14:textId="679BA7E3" w:rsidR="00156717" w:rsidRDefault="00156717" w:rsidP="00156717">
      <w:pPr>
        <w:pStyle w:val="NoSpacing"/>
        <w:rPr>
          <w:rFonts w:eastAsiaTheme="minorHAnsi"/>
          <w:sz w:val="22"/>
          <w:szCs w:val="22"/>
          <w:lang w:eastAsia="en-US"/>
        </w:rPr>
      </w:pPr>
    </w:p>
    <w:p w14:paraId="59848E8C" w14:textId="77777777" w:rsidR="00156717" w:rsidRDefault="00156717" w:rsidP="00156717">
      <w:pPr>
        <w:pStyle w:val="NoSpacing"/>
        <w:rPr>
          <w:rFonts w:eastAsiaTheme="minorHAnsi"/>
          <w:sz w:val="22"/>
          <w:szCs w:val="22"/>
          <w:lang w:eastAsia="en-US"/>
        </w:rPr>
      </w:pPr>
    </w:p>
    <w:p w14:paraId="1067D346" w14:textId="344236FE" w:rsidR="004A19DF" w:rsidRPr="002C2313" w:rsidRDefault="009F70FD" w:rsidP="00323C6F">
      <w:pPr>
        <w:pStyle w:val="ListParagraph"/>
        <w:numPr>
          <w:ilvl w:val="0"/>
          <w:numId w:val="1"/>
        </w:numPr>
        <w:spacing w:before="0"/>
        <w:ind w:left="360"/>
        <w:rPr>
          <w:rFonts w:ascii="Times New Roman" w:hAnsi="Times New Roman"/>
          <w:b/>
          <w:sz w:val="24"/>
          <w:szCs w:val="24"/>
        </w:rPr>
      </w:pPr>
      <w:r w:rsidRPr="002C2313">
        <w:rPr>
          <w:rFonts w:ascii="Times New Roman" w:hAnsi="Times New Roman"/>
          <w:b/>
          <w:sz w:val="24"/>
          <w:szCs w:val="24"/>
        </w:rPr>
        <w:t xml:space="preserve">Final </w:t>
      </w:r>
      <w:r w:rsidR="004A19DF" w:rsidRPr="002C2313">
        <w:rPr>
          <w:rFonts w:ascii="Times New Roman" w:hAnsi="Times New Roman"/>
          <w:b/>
          <w:sz w:val="24"/>
          <w:szCs w:val="24"/>
        </w:rPr>
        <w:t>Reports</w:t>
      </w:r>
      <w:r w:rsidRPr="002C2313">
        <w:rPr>
          <w:rFonts w:ascii="Times New Roman" w:hAnsi="Times New Roman"/>
          <w:b/>
          <w:sz w:val="24"/>
          <w:szCs w:val="24"/>
        </w:rPr>
        <w:t xml:space="preserve"> (due </w:t>
      </w:r>
      <w:r w:rsidR="001C0408">
        <w:rPr>
          <w:rFonts w:ascii="Times New Roman" w:hAnsi="Times New Roman"/>
          <w:b/>
          <w:sz w:val="24"/>
          <w:szCs w:val="24"/>
        </w:rPr>
        <w:t xml:space="preserve">last Friday of the </w:t>
      </w:r>
      <w:r w:rsidR="00E2434C">
        <w:rPr>
          <w:rFonts w:ascii="Times New Roman" w:hAnsi="Times New Roman"/>
          <w:b/>
          <w:sz w:val="24"/>
          <w:szCs w:val="24"/>
        </w:rPr>
        <w:t xml:space="preserve">AY, May </w:t>
      </w:r>
      <w:r w:rsidR="00633C69">
        <w:rPr>
          <w:rFonts w:ascii="Times New Roman" w:hAnsi="Times New Roman"/>
          <w:b/>
          <w:sz w:val="24"/>
          <w:szCs w:val="24"/>
        </w:rPr>
        <w:t>19</w:t>
      </w:r>
      <w:r w:rsidR="00E2434C">
        <w:rPr>
          <w:rFonts w:ascii="Times New Roman" w:hAnsi="Times New Roman"/>
          <w:b/>
          <w:sz w:val="24"/>
          <w:szCs w:val="24"/>
        </w:rPr>
        <w:t>, 202</w:t>
      </w:r>
      <w:r w:rsidR="00633C69">
        <w:rPr>
          <w:rFonts w:ascii="Times New Roman" w:hAnsi="Times New Roman"/>
          <w:b/>
          <w:sz w:val="24"/>
          <w:szCs w:val="24"/>
        </w:rPr>
        <w:t>3</w:t>
      </w:r>
      <w:r w:rsidR="00654F85" w:rsidRPr="002C2313">
        <w:rPr>
          <w:rFonts w:ascii="Times New Roman" w:hAnsi="Times New Roman"/>
          <w:b/>
          <w:sz w:val="24"/>
          <w:szCs w:val="24"/>
        </w:rPr>
        <w:t>)</w:t>
      </w:r>
      <w:r w:rsidR="004A19DF" w:rsidRPr="002C2313">
        <w:rPr>
          <w:rFonts w:ascii="Times New Roman" w:hAnsi="Times New Roman"/>
          <w:b/>
          <w:sz w:val="24"/>
          <w:szCs w:val="24"/>
        </w:rPr>
        <w:t xml:space="preserve"> should include:</w:t>
      </w:r>
    </w:p>
    <w:p w14:paraId="7A20E2C4" w14:textId="12DC82C0" w:rsidR="00654F85" w:rsidRPr="002C2313" w:rsidRDefault="004A19DF" w:rsidP="00654F85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2C2313">
        <w:rPr>
          <w:rFonts w:ascii="Times New Roman" w:hAnsi="Times New Roman"/>
          <w:sz w:val="24"/>
          <w:szCs w:val="24"/>
        </w:rPr>
        <w:t>Discussion of methodology, including copies of assessment instruments</w:t>
      </w:r>
      <w:r w:rsidR="00654F85" w:rsidRPr="002C2313">
        <w:rPr>
          <w:rFonts w:ascii="Times New Roman" w:hAnsi="Times New Roman"/>
          <w:sz w:val="24"/>
          <w:szCs w:val="24"/>
        </w:rPr>
        <w:t xml:space="preserve"> or rubrics</w:t>
      </w:r>
      <w:r w:rsidRPr="002C2313">
        <w:rPr>
          <w:rFonts w:ascii="Times New Roman" w:hAnsi="Times New Roman"/>
          <w:sz w:val="24"/>
          <w:szCs w:val="24"/>
        </w:rPr>
        <w:t xml:space="preserve"> used</w:t>
      </w:r>
      <w:r w:rsidR="00296836">
        <w:rPr>
          <w:rFonts w:ascii="Times New Roman" w:hAnsi="Times New Roman"/>
          <w:sz w:val="24"/>
          <w:szCs w:val="24"/>
        </w:rPr>
        <w:t>.</w:t>
      </w:r>
    </w:p>
    <w:p w14:paraId="5AA87E33" w14:textId="3090B134" w:rsidR="00654F85" w:rsidRPr="002C2313" w:rsidRDefault="004A19DF" w:rsidP="004A19DF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2C2313">
        <w:rPr>
          <w:rFonts w:ascii="Times New Roman" w:hAnsi="Times New Roman"/>
          <w:sz w:val="24"/>
          <w:szCs w:val="24"/>
        </w:rPr>
        <w:t>Analysis of results, including tables in Word</w:t>
      </w:r>
      <w:r w:rsidR="00654F85" w:rsidRPr="002C2313">
        <w:rPr>
          <w:rFonts w:ascii="Times New Roman" w:hAnsi="Times New Roman"/>
          <w:sz w:val="24"/>
          <w:szCs w:val="24"/>
        </w:rPr>
        <w:t>, figures,</w:t>
      </w:r>
      <w:r w:rsidRPr="002C2313">
        <w:rPr>
          <w:rFonts w:ascii="Times New Roman" w:hAnsi="Times New Roman"/>
          <w:sz w:val="24"/>
          <w:szCs w:val="24"/>
        </w:rPr>
        <w:t xml:space="preserve"> or </w:t>
      </w:r>
      <w:r w:rsidR="00654F85" w:rsidRPr="002C2313">
        <w:rPr>
          <w:rFonts w:ascii="Times New Roman" w:hAnsi="Times New Roman"/>
          <w:sz w:val="24"/>
          <w:szCs w:val="24"/>
        </w:rPr>
        <w:t xml:space="preserve">Excel spreadsheets </w:t>
      </w:r>
      <w:r w:rsidRPr="002C2313">
        <w:rPr>
          <w:rFonts w:ascii="Times New Roman" w:hAnsi="Times New Roman"/>
          <w:sz w:val="24"/>
          <w:szCs w:val="24"/>
        </w:rPr>
        <w:t>with data as appropriate</w:t>
      </w:r>
      <w:r w:rsidR="00B30CC9" w:rsidRPr="002C2313">
        <w:rPr>
          <w:rFonts w:ascii="Times New Roman" w:hAnsi="Times New Roman"/>
          <w:sz w:val="24"/>
          <w:szCs w:val="24"/>
        </w:rPr>
        <w:t xml:space="preserve"> (some results may still be pending, but provide a description of preliminary results)</w:t>
      </w:r>
      <w:r w:rsidR="00296836">
        <w:rPr>
          <w:rFonts w:ascii="Times New Roman" w:hAnsi="Times New Roman"/>
          <w:sz w:val="24"/>
          <w:szCs w:val="24"/>
        </w:rPr>
        <w:t>.</w:t>
      </w:r>
    </w:p>
    <w:p w14:paraId="111EBB81" w14:textId="39EAED3C" w:rsidR="00323C6F" w:rsidRPr="002C2313" w:rsidRDefault="004A19DF" w:rsidP="004A19DF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2C2313">
        <w:rPr>
          <w:rFonts w:ascii="Times New Roman" w:hAnsi="Times New Roman"/>
          <w:sz w:val="24"/>
          <w:szCs w:val="24"/>
        </w:rPr>
        <w:t>Conclusions drawn, such as future continuous improvement or closing the loop actions required</w:t>
      </w:r>
      <w:r w:rsidR="00B30CC9" w:rsidRPr="002C2313">
        <w:rPr>
          <w:rFonts w:ascii="Times New Roman" w:hAnsi="Times New Roman"/>
          <w:sz w:val="24"/>
          <w:szCs w:val="24"/>
        </w:rPr>
        <w:t xml:space="preserve"> (provide projected conclusions if results are still being analyzed)</w:t>
      </w:r>
      <w:r w:rsidR="00296836">
        <w:rPr>
          <w:rFonts w:ascii="Times New Roman" w:hAnsi="Times New Roman"/>
          <w:sz w:val="24"/>
          <w:szCs w:val="24"/>
        </w:rPr>
        <w:t>.</w:t>
      </w:r>
    </w:p>
    <w:p w14:paraId="46ECE329" w14:textId="77777777" w:rsidR="001822F4" w:rsidRDefault="001822F4" w:rsidP="004A19DF"/>
    <w:p w14:paraId="393A6C6C" w14:textId="337845FE" w:rsidR="004A19DF" w:rsidRPr="002C2313" w:rsidRDefault="004A19DF" w:rsidP="004A19DF">
      <w:pPr>
        <w:rPr>
          <w:b/>
        </w:rPr>
      </w:pPr>
      <w:r w:rsidRPr="002C2313">
        <w:t xml:space="preserve">Reports should be submitted </w:t>
      </w:r>
      <w:r w:rsidR="00654F85" w:rsidRPr="002C2313">
        <w:t xml:space="preserve">to </w:t>
      </w:r>
      <w:r w:rsidR="00323C6F" w:rsidRPr="002C2313">
        <w:t>the Director of Assessment</w:t>
      </w:r>
      <w:r w:rsidR="00654F85" w:rsidRPr="002C2313">
        <w:t xml:space="preserve"> </w:t>
      </w:r>
      <w:r w:rsidRPr="002C2313">
        <w:t xml:space="preserve">as Word and Excel files, rather than as hard copies.  </w:t>
      </w:r>
      <w:r w:rsidR="005C4564" w:rsidRPr="002C2313">
        <w:t xml:space="preserve">Reports are due by </w:t>
      </w:r>
      <w:r w:rsidR="00E2434C">
        <w:rPr>
          <w:b/>
        </w:rPr>
        <w:t xml:space="preserve">May </w:t>
      </w:r>
      <w:r w:rsidR="00633C69">
        <w:rPr>
          <w:b/>
        </w:rPr>
        <w:t>19</w:t>
      </w:r>
      <w:r w:rsidR="00146135" w:rsidRPr="002C2313">
        <w:rPr>
          <w:b/>
        </w:rPr>
        <w:t>, 202</w:t>
      </w:r>
      <w:r w:rsidR="00633C69">
        <w:rPr>
          <w:b/>
        </w:rPr>
        <w:t>3</w:t>
      </w:r>
      <w:r w:rsidRPr="002C2313">
        <w:rPr>
          <w:b/>
        </w:rPr>
        <w:t>.</w:t>
      </w:r>
      <w:r w:rsidR="00063408" w:rsidRPr="002C2313">
        <w:rPr>
          <w:b/>
        </w:rPr>
        <w:t xml:space="preserve"> </w:t>
      </w:r>
      <w:r w:rsidR="00B641AA" w:rsidRPr="002C2313">
        <w:t>Other</w:t>
      </w:r>
      <w:r w:rsidRPr="002C2313">
        <w:t xml:space="preserve"> </w:t>
      </w:r>
      <w:r w:rsidR="004D048C" w:rsidRPr="002C2313">
        <w:t>resources relating to assessment</w:t>
      </w:r>
      <w:r w:rsidRPr="002C2313">
        <w:t xml:space="preserve">, can be </w:t>
      </w:r>
      <w:r w:rsidR="004D048C" w:rsidRPr="002C2313">
        <w:t>found on the Cal State LA</w:t>
      </w:r>
      <w:r w:rsidRPr="002C2313">
        <w:t xml:space="preserve"> website</w:t>
      </w:r>
      <w:r w:rsidR="00B641AA" w:rsidRPr="002C2313">
        <w:t>:</w:t>
      </w:r>
      <w:r w:rsidRPr="002C2313">
        <w:t xml:space="preserve"> </w:t>
      </w:r>
      <w:hyperlink r:id="rId15" w:history="1">
        <w:r w:rsidR="004D048C" w:rsidRPr="002C2313">
          <w:rPr>
            <w:rStyle w:val="Hyperlink"/>
          </w:rPr>
          <w:t>http://www.calstatela.edu/apra/assessment-resources</w:t>
        </w:r>
      </w:hyperlink>
      <w:r w:rsidR="004D048C" w:rsidRPr="002C2313">
        <w:t xml:space="preserve"> </w:t>
      </w:r>
    </w:p>
    <w:p w14:paraId="54B0527C" w14:textId="61A8E26C" w:rsidR="0083094D" w:rsidRDefault="0083094D" w:rsidP="00E410B1">
      <w:pPr>
        <w:spacing w:line="264" w:lineRule="auto"/>
        <w:jc w:val="center"/>
        <w:rPr>
          <w:rFonts w:eastAsia="Calibri"/>
          <w:b/>
          <w:lang w:eastAsia="en-US"/>
        </w:rPr>
      </w:pPr>
      <w:r>
        <w:rPr>
          <w:rFonts w:eastAsia="Calibri"/>
          <w:b/>
          <w:lang w:eastAsia="en-US"/>
        </w:rPr>
        <w:br w:type="page"/>
      </w:r>
    </w:p>
    <w:p w14:paraId="6989B031" w14:textId="140D1DB6" w:rsidR="00B058B7" w:rsidRPr="002C2313" w:rsidRDefault="00B058B7" w:rsidP="00E410B1">
      <w:pPr>
        <w:spacing w:line="264" w:lineRule="auto"/>
        <w:jc w:val="center"/>
        <w:rPr>
          <w:rFonts w:eastAsia="Calibri"/>
          <w:b/>
          <w:lang w:eastAsia="en-US"/>
        </w:rPr>
      </w:pPr>
      <w:r w:rsidRPr="002C2313">
        <w:rPr>
          <w:rFonts w:eastAsia="Calibri"/>
          <w:b/>
          <w:lang w:eastAsia="en-US"/>
        </w:rPr>
        <w:lastRenderedPageBreak/>
        <w:t xml:space="preserve">Assessment </w:t>
      </w:r>
      <w:r w:rsidR="00E410B1" w:rsidRPr="002C2313">
        <w:rPr>
          <w:rFonts w:eastAsia="Calibri"/>
          <w:b/>
          <w:lang w:eastAsia="en-US"/>
        </w:rPr>
        <w:t xml:space="preserve">Mini-Grant </w:t>
      </w:r>
      <w:r w:rsidR="005C4564" w:rsidRPr="002C2313">
        <w:rPr>
          <w:rFonts w:eastAsia="Calibri"/>
          <w:b/>
          <w:lang w:eastAsia="en-US"/>
        </w:rPr>
        <w:t>Proposal</w:t>
      </w:r>
      <w:r w:rsidR="00E410B1" w:rsidRPr="002C2313">
        <w:rPr>
          <w:rFonts w:eastAsia="Calibri"/>
          <w:b/>
          <w:lang w:eastAsia="en-US"/>
        </w:rPr>
        <w:t xml:space="preserve"> Template</w:t>
      </w:r>
      <w:r w:rsidRPr="002C2313">
        <w:rPr>
          <w:rFonts w:eastAsia="Calibri"/>
          <w:b/>
          <w:lang w:eastAsia="en-US"/>
        </w:rPr>
        <w:t xml:space="preserve"> – 20</w:t>
      </w:r>
      <w:r w:rsidR="002477DB" w:rsidRPr="002C2313">
        <w:rPr>
          <w:rFonts w:eastAsia="Calibri"/>
          <w:b/>
          <w:lang w:eastAsia="en-US"/>
        </w:rPr>
        <w:t>2</w:t>
      </w:r>
      <w:r w:rsidR="00633C69">
        <w:rPr>
          <w:rFonts w:eastAsia="Calibri"/>
          <w:b/>
          <w:lang w:eastAsia="en-US"/>
        </w:rPr>
        <w:t>2</w:t>
      </w:r>
      <w:r w:rsidRPr="002C2313">
        <w:rPr>
          <w:rFonts w:eastAsia="Calibri"/>
          <w:b/>
          <w:lang w:eastAsia="en-US"/>
        </w:rPr>
        <w:t>/</w:t>
      </w:r>
      <w:r w:rsidR="00762CEA" w:rsidRPr="002C2313">
        <w:rPr>
          <w:rFonts w:eastAsia="Calibri"/>
          <w:b/>
          <w:lang w:eastAsia="en-US"/>
        </w:rPr>
        <w:t>2</w:t>
      </w:r>
      <w:r w:rsidR="00633C69">
        <w:rPr>
          <w:rFonts w:eastAsia="Calibri"/>
          <w:b/>
          <w:lang w:eastAsia="en-US"/>
        </w:rPr>
        <w:t>3</w:t>
      </w:r>
      <w:r w:rsidRPr="002C2313">
        <w:rPr>
          <w:rFonts w:eastAsia="Calibri"/>
          <w:b/>
          <w:lang w:eastAsia="en-US"/>
        </w:rPr>
        <w:t xml:space="preserve"> AY</w:t>
      </w:r>
    </w:p>
    <w:p w14:paraId="0D39ABDC" w14:textId="77777777" w:rsidR="007A3A87" w:rsidRPr="002C2313" w:rsidRDefault="007A3A87" w:rsidP="00E410B1">
      <w:pPr>
        <w:spacing w:line="264" w:lineRule="auto"/>
        <w:jc w:val="center"/>
        <w:rPr>
          <w:rFonts w:eastAsia="Calibri"/>
          <w:b/>
          <w:lang w:eastAsia="en-US"/>
        </w:rPr>
      </w:pPr>
    </w:p>
    <w:tbl>
      <w:tblPr>
        <w:tblStyle w:val="TableGrid"/>
        <w:tblW w:w="10440" w:type="dxa"/>
        <w:jc w:val="center"/>
        <w:tblLayout w:type="fixed"/>
        <w:tblLook w:val="04A0" w:firstRow="1" w:lastRow="0" w:firstColumn="1" w:lastColumn="0" w:noHBand="0" w:noVBand="1"/>
      </w:tblPr>
      <w:tblGrid>
        <w:gridCol w:w="4048"/>
        <w:gridCol w:w="4376"/>
        <w:gridCol w:w="2016"/>
      </w:tblGrid>
      <w:tr w:rsidR="00514823" w:rsidRPr="002C2313" w14:paraId="556CDB5C" w14:textId="77777777" w:rsidTr="007A3A87">
        <w:trPr>
          <w:jc w:val="center"/>
        </w:trPr>
        <w:tc>
          <w:tcPr>
            <w:tcW w:w="4045" w:type="dxa"/>
          </w:tcPr>
          <w:p w14:paraId="6239362B" w14:textId="77777777" w:rsidR="00514823" w:rsidRPr="002C2313" w:rsidRDefault="00F4281D" w:rsidP="002E023D">
            <w:pPr>
              <w:rPr>
                <w:b/>
              </w:rPr>
            </w:pPr>
            <w:r w:rsidRPr="002C2313">
              <w:rPr>
                <w:b/>
              </w:rPr>
              <w:t>Program Learning Outcomes</w:t>
            </w:r>
          </w:p>
          <w:p w14:paraId="47DFFED1" w14:textId="77777777" w:rsidR="00F4281D" w:rsidRPr="002C2313" w:rsidRDefault="00F4281D" w:rsidP="002E023D">
            <w:r w:rsidRPr="002C2313">
              <w:t>Which learning outcomes will be assessed?</w:t>
            </w:r>
          </w:p>
        </w:tc>
        <w:tc>
          <w:tcPr>
            <w:tcW w:w="6395" w:type="dxa"/>
            <w:gridSpan w:val="2"/>
          </w:tcPr>
          <w:p w14:paraId="773F60AE" w14:textId="77777777" w:rsidR="00514823" w:rsidRPr="002C2313" w:rsidRDefault="00514823" w:rsidP="002E023D"/>
        </w:tc>
      </w:tr>
      <w:tr w:rsidR="00B058B7" w:rsidRPr="002C2313" w14:paraId="170EEFE9" w14:textId="77777777" w:rsidTr="007A3A87">
        <w:trPr>
          <w:jc w:val="center"/>
        </w:trPr>
        <w:tc>
          <w:tcPr>
            <w:tcW w:w="4045" w:type="dxa"/>
          </w:tcPr>
          <w:p w14:paraId="4C2844D8" w14:textId="77777777" w:rsidR="00B058B7" w:rsidRPr="002C2313" w:rsidRDefault="00B058B7" w:rsidP="002E023D">
            <w:pPr>
              <w:rPr>
                <w:b/>
              </w:rPr>
            </w:pPr>
            <w:r w:rsidRPr="002C2313">
              <w:rPr>
                <w:b/>
              </w:rPr>
              <w:t xml:space="preserve">Assessment Measures </w:t>
            </w:r>
          </w:p>
          <w:p w14:paraId="71B30F5C" w14:textId="265A365A" w:rsidR="00B058B7" w:rsidRPr="002C2313" w:rsidRDefault="00B058B7" w:rsidP="002E023D">
            <w:r w:rsidRPr="002C2313">
              <w:t>What assignment or activity will you use</w:t>
            </w:r>
            <w:r w:rsidR="0010208E" w:rsidRPr="002C2313">
              <w:t xml:space="preserve"> to assess the learning outcome(s)</w:t>
            </w:r>
            <w:r w:rsidRPr="002C2313">
              <w:t>?</w:t>
            </w:r>
          </w:p>
        </w:tc>
        <w:tc>
          <w:tcPr>
            <w:tcW w:w="6395" w:type="dxa"/>
            <w:gridSpan w:val="2"/>
          </w:tcPr>
          <w:p w14:paraId="7D614131" w14:textId="77777777" w:rsidR="00B058B7" w:rsidRPr="002C2313" w:rsidRDefault="00B058B7" w:rsidP="00AE733E">
            <w:pPr>
              <w:tabs>
                <w:tab w:val="num" w:pos="720"/>
              </w:tabs>
              <w:rPr>
                <w:i/>
              </w:rPr>
            </w:pPr>
          </w:p>
        </w:tc>
      </w:tr>
      <w:tr w:rsidR="00B058B7" w:rsidRPr="002C2313" w14:paraId="7150D6A0" w14:textId="77777777" w:rsidTr="007A3A87">
        <w:trPr>
          <w:jc w:val="center"/>
        </w:trPr>
        <w:tc>
          <w:tcPr>
            <w:tcW w:w="4045" w:type="dxa"/>
          </w:tcPr>
          <w:p w14:paraId="331681E8" w14:textId="77777777" w:rsidR="0010208E" w:rsidRPr="002C2313" w:rsidRDefault="0010208E" w:rsidP="002E023D">
            <w:pPr>
              <w:rPr>
                <w:b/>
              </w:rPr>
            </w:pPr>
            <w:r w:rsidRPr="002C2313">
              <w:rPr>
                <w:b/>
              </w:rPr>
              <w:t>Criteria and Scoring</w:t>
            </w:r>
          </w:p>
          <w:p w14:paraId="018266F8" w14:textId="77777777" w:rsidR="00B058B7" w:rsidRPr="002C2313" w:rsidRDefault="00B058B7" w:rsidP="002E023D">
            <w:r w:rsidRPr="002C2313">
              <w:t>How will you score student achievement?</w:t>
            </w:r>
          </w:p>
        </w:tc>
        <w:tc>
          <w:tcPr>
            <w:tcW w:w="6395" w:type="dxa"/>
            <w:gridSpan w:val="2"/>
          </w:tcPr>
          <w:p w14:paraId="02B4E8BA" w14:textId="77777777" w:rsidR="00B058B7" w:rsidRPr="002C2313" w:rsidRDefault="00B058B7" w:rsidP="00AE733E"/>
        </w:tc>
      </w:tr>
      <w:tr w:rsidR="00B058B7" w:rsidRPr="002C2313" w14:paraId="2B3D40A1" w14:textId="77777777" w:rsidTr="007A3A87">
        <w:trPr>
          <w:jc w:val="center"/>
        </w:trPr>
        <w:tc>
          <w:tcPr>
            <w:tcW w:w="4045" w:type="dxa"/>
          </w:tcPr>
          <w:p w14:paraId="4546A029" w14:textId="77777777" w:rsidR="00B058B7" w:rsidRPr="002C2313" w:rsidRDefault="00B058B7" w:rsidP="002E023D">
            <w:pPr>
              <w:rPr>
                <w:b/>
              </w:rPr>
            </w:pPr>
            <w:r w:rsidRPr="002C2313">
              <w:rPr>
                <w:b/>
              </w:rPr>
              <w:t>Assessment Schedule</w:t>
            </w:r>
            <w:r w:rsidR="005C4564" w:rsidRPr="002C2313">
              <w:rPr>
                <w:b/>
              </w:rPr>
              <w:t>/Time Line</w:t>
            </w:r>
          </w:p>
          <w:p w14:paraId="2BF7DCBA" w14:textId="61F24552" w:rsidR="00B058B7" w:rsidRPr="002C2313" w:rsidRDefault="00AE733E" w:rsidP="002E023D">
            <w:r w:rsidRPr="002C2313">
              <w:t>What courses</w:t>
            </w:r>
            <w:r w:rsidR="00B058B7" w:rsidRPr="002C2313">
              <w:t xml:space="preserve"> will you sample and when?</w:t>
            </w:r>
          </w:p>
        </w:tc>
        <w:tc>
          <w:tcPr>
            <w:tcW w:w="6395" w:type="dxa"/>
            <w:gridSpan w:val="2"/>
          </w:tcPr>
          <w:p w14:paraId="5EDBA45C" w14:textId="77777777" w:rsidR="00B058B7" w:rsidRPr="002C2313" w:rsidRDefault="00B058B7" w:rsidP="002E023D">
            <w:pPr>
              <w:rPr>
                <w:i/>
              </w:rPr>
            </w:pPr>
          </w:p>
        </w:tc>
      </w:tr>
      <w:tr w:rsidR="00B058B7" w:rsidRPr="002C2313" w14:paraId="1CF38A86" w14:textId="77777777" w:rsidTr="007A3A87">
        <w:trPr>
          <w:jc w:val="center"/>
        </w:trPr>
        <w:tc>
          <w:tcPr>
            <w:tcW w:w="4045" w:type="dxa"/>
          </w:tcPr>
          <w:p w14:paraId="67E526D8" w14:textId="77777777" w:rsidR="00B058B7" w:rsidRPr="002C2313" w:rsidRDefault="00B058B7" w:rsidP="002E023D">
            <w:pPr>
              <w:rPr>
                <w:b/>
              </w:rPr>
            </w:pPr>
            <w:r w:rsidRPr="002C2313">
              <w:rPr>
                <w:b/>
              </w:rPr>
              <w:t>Faculty Responsible</w:t>
            </w:r>
          </w:p>
          <w:p w14:paraId="5D101BD0" w14:textId="77777777" w:rsidR="00B058B7" w:rsidRPr="002C2313" w:rsidRDefault="00B058B7" w:rsidP="002E023D">
            <w:r w:rsidRPr="002C2313">
              <w:t>Which faculty will coordinate data collection? Data analysis?</w:t>
            </w:r>
          </w:p>
        </w:tc>
        <w:tc>
          <w:tcPr>
            <w:tcW w:w="6395" w:type="dxa"/>
            <w:gridSpan w:val="2"/>
          </w:tcPr>
          <w:p w14:paraId="4E07D141" w14:textId="77777777" w:rsidR="00B058B7" w:rsidRPr="002C2313" w:rsidRDefault="00B058B7" w:rsidP="00070B15">
            <w:pPr>
              <w:rPr>
                <w:i/>
              </w:rPr>
            </w:pPr>
          </w:p>
        </w:tc>
      </w:tr>
      <w:tr w:rsidR="00B058B7" w:rsidRPr="002C2313" w14:paraId="7ED24249" w14:textId="77777777" w:rsidTr="007A3A87">
        <w:trPr>
          <w:jc w:val="center"/>
        </w:trPr>
        <w:tc>
          <w:tcPr>
            <w:tcW w:w="4045" w:type="dxa"/>
          </w:tcPr>
          <w:p w14:paraId="4615FD56" w14:textId="77777777" w:rsidR="00B058B7" w:rsidRPr="002C2313" w:rsidRDefault="00B058B7" w:rsidP="002E023D">
            <w:pPr>
              <w:rPr>
                <w:b/>
              </w:rPr>
            </w:pPr>
            <w:r w:rsidRPr="002C2313">
              <w:rPr>
                <w:b/>
              </w:rPr>
              <w:t>Analysis of Results</w:t>
            </w:r>
          </w:p>
          <w:p w14:paraId="54A4B118" w14:textId="77777777" w:rsidR="00B058B7" w:rsidRPr="002C2313" w:rsidRDefault="00B058B7" w:rsidP="002E023D">
            <w:r w:rsidRPr="002C2313">
              <w:t>How will you analyze and disaggregate results?</w:t>
            </w:r>
          </w:p>
        </w:tc>
        <w:tc>
          <w:tcPr>
            <w:tcW w:w="6395" w:type="dxa"/>
            <w:gridSpan w:val="2"/>
          </w:tcPr>
          <w:p w14:paraId="4D2AD24A" w14:textId="77777777" w:rsidR="00B058B7" w:rsidRPr="002C2313" w:rsidRDefault="00B058B7" w:rsidP="002E023D"/>
        </w:tc>
      </w:tr>
      <w:tr w:rsidR="00B058B7" w:rsidRPr="002C2313" w14:paraId="56F210E4" w14:textId="77777777" w:rsidTr="007A3A87">
        <w:trPr>
          <w:jc w:val="center"/>
        </w:trPr>
        <w:tc>
          <w:tcPr>
            <w:tcW w:w="4045" w:type="dxa"/>
          </w:tcPr>
          <w:p w14:paraId="6345EFD1" w14:textId="77777777" w:rsidR="00B058B7" w:rsidRPr="002C2313" w:rsidRDefault="00B058B7" w:rsidP="002E023D">
            <w:pPr>
              <w:rPr>
                <w:b/>
              </w:rPr>
            </w:pPr>
            <w:r w:rsidRPr="002C2313">
              <w:rPr>
                <w:b/>
              </w:rPr>
              <w:t xml:space="preserve">Use of Results </w:t>
            </w:r>
          </w:p>
          <w:p w14:paraId="0D0E042A" w14:textId="77777777" w:rsidR="00B058B7" w:rsidRPr="002C2313" w:rsidRDefault="00B058B7" w:rsidP="002E023D">
            <w:r w:rsidRPr="002C2313">
              <w:t>How will results be shared, discussed, and used to make changes?</w:t>
            </w:r>
          </w:p>
        </w:tc>
        <w:tc>
          <w:tcPr>
            <w:tcW w:w="6395" w:type="dxa"/>
            <w:gridSpan w:val="2"/>
          </w:tcPr>
          <w:p w14:paraId="6DC26D90" w14:textId="77777777" w:rsidR="00B058B7" w:rsidRPr="002C2313" w:rsidRDefault="00B058B7" w:rsidP="005C4564"/>
        </w:tc>
      </w:tr>
      <w:tr w:rsidR="00B30CC9" w:rsidRPr="002C2313" w14:paraId="7E2684B5" w14:textId="77777777" w:rsidTr="007A3A87">
        <w:trPr>
          <w:jc w:val="center"/>
        </w:trPr>
        <w:tc>
          <w:tcPr>
            <w:tcW w:w="4045" w:type="dxa"/>
          </w:tcPr>
          <w:p w14:paraId="1F7EE41B" w14:textId="77777777" w:rsidR="00B30CC9" w:rsidRPr="002C2313" w:rsidRDefault="00070B15" w:rsidP="002E023D">
            <w:pPr>
              <w:rPr>
                <w:b/>
              </w:rPr>
            </w:pPr>
            <w:r w:rsidRPr="002C2313">
              <w:rPr>
                <w:b/>
              </w:rPr>
              <w:t>Budget</w:t>
            </w:r>
          </w:p>
          <w:p w14:paraId="62019B26" w14:textId="77777777" w:rsidR="00070B15" w:rsidRPr="002C2313" w:rsidRDefault="00070B15" w:rsidP="002E023D">
            <w:r w:rsidRPr="002C2313">
              <w:t xml:space="preserve">Describe how $2000 in funds will be used, including stipends for faculty or purchase of supplies </w:t>
            </w:r>
          </w:p>
        </w:tc>
        <w:tc>
          <w:tcPr>
            <w:tcW w:w="6395" w:type="dxa"/>
            <w:gridSpan w:val="2"/>
          </w:tcPr>
          <w:p w14:paraId="72A9FB9C" w14:textId="77777777" w:rsidR="00070B15" w:rsidRPr="002C2313" w:rsidRDefault="00070B15" w:rsidP="005C4564"/>
        </w:tc>
      </w:tr>
      <w:tr w:rsidR="00FE7C41" w:rsidRPr="002C2313" w14:paraId="06397B2A" w14:textId="77777777" w:rsidTr="007A3A87">
        <w:trPr>
          <w:jc w:val="center"/>
        </w:trPr>
        <w:tc>
          <w:tcPr>
            <w:tcW w:w="4050" w:type="dxa"/>
          </w:tcPr>
          <w:p w14:paraId="26BE0978" w14:textId="77777777" w:rsidR="00FE7C41" w:rsidRPr="002C2313" w:rsidRDefault="00FE7C41" w:rsidP="00241BC8">
            <w:pPr>
              <w:spacing w:line="264" w:lineRule="auto"/>
              <w:rPr>
                <w:rFonts w:eastAsia="Calibri"/>
                <w:lang w:eastAsia="en-US"/>
              </w:rPr>
            </w:pPr>
            <w:r w:rsidRPr="002C2313">
              <w:rPr>
                <w:rFonts w:eastAsia="Calibri"/>
                <w:lang w:eastAsia="en-US"/>
              </w:rPr>
              <w:t>Team Member Signature:</w:t>
            </w:r>
          </w:p>
        </w:tc>
        <w:tc>
          <w:tcPr>
            <w:tcW w:w="4378" w:type="dxa"/>
          </w:tcPr>
          <w:p w14:paraId="637E01DB" w14:textId="77777777" w:rsidR="00FE7C41" w:rsidRPr="002C2313" w:rsidRDefault="00FE7C41" w:rsidP="00241BC8">
            <w:pPr>
              <w:spacing w:line="264" w:lineRule="auto"/>
              <w:rPr>
                <w:rFonts w:eastAsia="Calibri"/>
                <w:lang w:eastAsia="en-US"/>
              </w:rPr>
            </w:pPr>
            <w:r w:rsidRPr="002C2313">
              <w:rPr>
                <w:rFonts w:eastAsia="Calibri"/>
                <w:lang w:eastAsia="en-US"/>
              </w:rPr>
              <w:t>Team Member Name (Print</w:t>
            </w:r>
            <w:r w:rsidR="00DB11E3" w:rsidRPr="002C2313">
              <w:rPr>
                <w:rFonts w:eastAsia="Calibri"/>
                <w:lang w:eastAsia="en-US"/>
              </w:rPr>
              <w:t>/Type</w:t>
            </w:r>
            <w:r w:rsidRPr="002C2313">
              <w:rPr>
                <w:rFonts w:eastAsia="Calibri"/>
                <w:lang w:eastAsia="en-US"/>
              </w:rPr>
              <w:t>):</w:t>
            </w:r>
          </w:p>
          <w:p w14:paraId="26F494E4" w14:textId="77777777" w:rsidR="00FE7C41" w:rsidRPr="002C2313" w:rsidRDefault="00FE7C41" w:rsidP="00241BC8">
            <w:pPr>
              <w:spacing w:line="264" w:lineRule="auto"/>
              <w:rPr>
                <w:rFonts w:eastAsia="Calibri"/>
                <w:lang w:eastAsia="en-US"/>
              </w:rPr>
            </w:pPr>
          </w:p>
        </w:tc>
        <w:tc>
          <w:tcPr>
            <w:tcW w:w="2012" w:type="dxa"/>
          </w:tcPr>
          <w:p w14:paraId="1000B557" w14:textId="77777777" w:rsidR="00FE7C41" w:rsidRPr="002C2313" w:rsidRDefault="00FE7C41" w:rsidP="00241BC8">
            <w:pPr>
              <w:spacing w:line="264" w:lineRule="auto"/>
              <w:rPr>
                <w:rFonts w:eastAsia="Calibri"/>
                <w:lang w:eastAsia="en-US"/>
              </w:rPr>
            </w:pPr>
            <w:r w:rsidRPr="002C2313">
              <w:rPr>
                <w:rFonts w:eastAsia="Calibri"/>
                <w:lang w:eastAsia="en-US"/>
              </w:rPr>
              <w:t>Date</w:t>
            </w:r>
          </w:p>
        </w:tc>
      </w:tr>
      <w:tr w:rsidR="00FE7C41" w:rsidRPr="002C2313" w14:paraId="7AA12245" w14:textId="77777777" w:rsidTr="007A3A87">
        <w:trPr>
          <w:jc w:val="center"/>
        </w:trPr>
        <w:tc>
          <w:tcPr>
            <w:tcW w:w="4050" w:type="dxa"/>
          </w:tcPr>
          <w:p w14:paraId="6636A258" w14:textId="77777777" w:rsidR="00FE7C41" w:rsidRPr="002C2313" w:rsidRDefault="00FE7C41" w:rsidP="00241BC8">
            <w:pPr>
              <w:spacing w:line="264" w:lineRule="auto"/>
              <w:rPr>
                <w:rFonts w:eastAsia="Calibri"/>
                <w:lang w:eastAsia="en-US"/>
              </w:rPr>
            </w:pPr>
            <w:r w:rsidRPr="002C2313">
              <w:rPr>
                <w:rFonts w:eastAsia="Calibri"/>
                <w:lang w:eastAsia="en-US"/>
              </w:rPr>
              <w:t>Team Member Signature:</w:t>
            </w:r>
          </w:p>
          <w:p w14:paraId="467BE21A" w14:textId="77777777" w:rsidR="00FE7C41" w:rsidRPr="002C2313" w:rsidRDefault="00FE7C41" w:rsidP="00241BC8">
            <w:pPr>
              <w:spacing w:line="264" w:lineRule="auto"/>
              <w:rPr>
                <w:rFonts w:eastAsia="Calibri"/>
                <w:lang w:eastAsia="en-US"/>
              </w:rPr>
            </w:pPr>
          </w:p>
        </w:tc>
        <w:tc>
          <w:tcPr>
            <w:tcW w:w="4378" w:type="dxa"/>
          </w:tcPr>
          <w:p w14:paraId="199DE174" w14:textId="77777777" w:rsidR="00FE7C41" w:rsidRPr="002C2313" w:rsidRDefault="00FE7C41" w:rsidP="00241BC8">
            <w:pPr>
              <w:spacing w:line="264" w:lineRule="auto"/>
              <w:rPr>
                <w:rFonts w:eastAsia="Calibri"/>
                <w:lang w:eastAsia="en-US"/>
              </w:rPr>
            </w:pPr>
            <w:r w:rsidRPr="002C2313">
              <w:rPr>
                <w:rFonts w:eastAsia="Calibri"/>
                <w:lang w:eastAsia="en-US"/>
              </w:rPr>
              <w:t>Team Member Name (Print</w:t>
            </w:r>
            <w:r w:rsidR="00DB11E3" w:rsidRPr="002C2313">
              <w:rPr>
                <w:rFonts w:eastAsia="Calibri"/>
                <w:lang w:eastAsia="en-US"/>
              </w:rPr>
              <w:t>/Type</w:t>
            </w:r>
            <w:r w:rsidRPr="002C2313">
              <w:rPr>
                <w:rFonts w:eastAsia="Calibri"/>
                <w:lang w:eastAsia="en-US"/>
              </w:rPr>
              <w:t>):</w:t>
            </w:r>
          </w:p>
        </w:tc>
        <w:tc>
          <w:tcPr>
            <w:tcW w:w="2012" w:type="dxa"/>
          </w:tcPr>
          <w:p w14:paraId="58DEE918" w14:textId="77777777" w:rsidR="00FE7C41" w:rsidRPr="002C2313" w:rsidRDefault="00FE7C41" w:rsidP="00241BC8">
            <w:pPr>
              <w:spacing w:line="264" w:lineRule="auto"/>
              <w:rPr>
                <w:rFonts w:eastAsia="Calibri"/>
                <w:lang w:eastAsia="en-US"/>
              </w:rPr>
            </w:pPr>
            <w:r w:rsidRPr="002C2313">
              <w:rPr>
                <w:rFonts w:eastAsia="Calibri"/>
                <w:lang w:eastAsia="en-US"/>
              </w:rPr>
              <w:t>Date</w:t>
            </w:r>
          </w:p>
        </w:tc>
      </w:tr>
      <w:tr w:rsidR="00FE7C41" w:rsidRPr="002C2313" w14:paraId="0135B2AC" w14:textId="77777777" w:rsidTr="007A3A87">
        <w:trPr>
          <w:jc w:val="center"/>
        </w:trPr>
        <w:tc>
          <w:tcPr>
            <w:tcW w:w="4050" w:type="dxa"/>
          </w:tcPr>
          <w:p w14:paraId="12ACA821" w14:textId="77777777" w:rsidR="00FE7C41" w:rsidRPr="002C2313" w:rsidRDefault="00FE7C41" w:rsidP="00241BC8">
            <w:pPr>
              <w:spacing w:line="264" w:lineRule="auto"/>
              <w:rPr>
                <w:rFonts w:eastAsia="Calibri"/>
                <w:lang w:eastAsia="en-US"/>
              </w:rPr>
            </w:pPr>
            <w:r w:rsidRPr="002C2313">
              <w:rPr>
                <w:rFonts w:eastAsia="Calibri"/>
                <w:lang w:eastAsia="en-US"/>
              </w:rPr>
              <w:t>Team Member Signature:</w:t>
            </w:r>
          </w:p>
          <w:p w14:paraId="0C3B1643" w14:textId="77777777" w:rsidR="00FE7C41" w:rsidRPr="002C2313" w:rsidRDefault="00FE7C41" w:rsidP="00241BC8">
            <w:pPr>
              <w:spacing w:line="264" w:lineRule="auto"/>
              <w:rPr>
                <w:rFonts w:eastAsia="Calibri"/>
                <w:lang w:eastAsia="en-US"/>
              </w:rPr>
            </w:pPr>
          </w:p>
        </w:tc>
        <w:tc>
          <w:tcPr>
            <w:tcW w:w="4378" w:type="dxa"/>
          </w:tcPr>
          <w:p w14:paraId="51D1CB1A" w14:textId="77777777" w:rsidR="00FE7C41" w:rsidRPr="002C2313" w:rsidRDefault="00FE7C41" w:rsidP="00241BC8">
            <w:pPr>
              <w:spacing w:line="264" w:lineRule="auto"/>
              <w:rPr>
                <w:rFonts w:eastAsia="Calibri"/>
                <w:lang w:eastAsia="en-US"/>
              </w:rPr>
            </w:pPr>
            <w:r w:rsidRPr="002C2313">
              <w:rPr>
                <w:rFonts w:eastAsia="Calibri"/>
                <w:lang w:eastAsia="en-US"/>
              </w:rPr>
              <w:t>Team Member Name (Print</w:t>
            </w:r>
            <w:r w:rsidR="00DB11E3" w:rsidRPr="002C2313">
              <w:rPr>
                <w:rFonts w:eastAsia="Calibri"/>
                <w:lang w:eastAsia="en-US"/>
              </w:rPr>
              <w:t>/Type</w:t>
            </w:r>
            <w:r w:rsidRPr="002C2313">
              <w:rPr>
                <w:rFonts w:eastAsia="Calibri"/>
                <w:lang w:eastAsia="en-US"/>
              </w:rPr>
              <w:t>):</w:t>
            </w:r>
          </w:p>
        </w:tc>
        <w:tc>
          <w:tcPr>
            <w:tcW w:w="2012" w:type="dxa"/>
          </w:tcPr>
          <w:p w14:paraId="78697836" w14:textId="77777777" w:rsidR="00FE7C41" w:rsidRPr="002C2313" w:rsidRDefault="00FE7C41" w:rsidP="00241BC8">
            <w:pPr>
              <w:spacing w:line="264" w:lineRule="auto"/>
              <w:rPr>
                <w:rFonts w:eastAsia="Calibri"/>
                <w:lang w:eastAsia="en-US"/>
              </w:rPr>
            </w:pPr>
            <w:r w:rsidRPr="002C2313">
              <w:rPr>
                <w:rFonts w:eastAsia="Calibri"/>
                <w:lang w:eastAsia="en-US"/>
              </w:rPr>
              <w:t>Date</w:t>
            </w:r>
          </w:p>
        </w:tc>
      </w:tr>
      <w:tr w:rsidR="00FE7C41" w:rsidRPr="002C2313" w14:paraId="7F75ED18" w14:textId="77777777" w:rsidTr="007A3A87">
        <w:trPr>
          <w:jc w:val="center"/>
        </w:trPr>
        <w:tc>
          <w:tcPr>
            <w:tcW w:w="4050" w:type="dxa"/>
          </w:tcPr>
          <w:p w14:paraId="04141820" w14:textId="77777777" w:rsidR="00FE7C41" w:rsidRPr="002C2313" w:rsidRDefault="00FE7C41" w:rsidP="00241BC8">
            <w:pPr>
              <w:spacing w:line="264" w:lineRule="auto"/>
              <w:rPr>
                <w:rFonts w:eastAsia="Calibri"/>
                <w:lang w:eastAsia="en-US"/>
              </w:rPr>
            </w:pPr>
            <w:r w:rsidRPr="002C2313">
              <w:rPr>
                <w:rFonts w:eastAsia="Calibri"/>
                <w:lang w:eastAsia="en-US"/>
              </w:rPr>
              <w:t>Team Member Signature:</w:t>
            </w:r>
          </w:p>
          <w:p w14:paraId="7B4617CA" w14:textId="77777777" w:rsidR="00FE7C41" w:rsidRPr="002C2313" w:rsidRDefault="00FE7C41" w:rsidP="00241BC8">
            <w:pPr>
              <w:spacing w:line="264" w:lineRule="auto"/>
              <w:rPr>
                <w:rFonts w:eastAsia="Calibri"/>
                <w:lang w:eastAsia="en-US"/>
              </w:rPr>
            </w:pPr>
          </w:p>
        </w:tc>
        <w:tc>
          <w:tcPr>
            <w:tcW w:w="4378" w:type="dxa"/>
          </w:tcPr>
          <w:p w14:paraId="4B0BAD87" w14:textId="77777777" w:rsidR="00FE7C41" w:rsidRPr="002C2313" w:rsidRDefault="00FE7C41" w:rsidP="00241BC8">
            <w:pPr>
              <w:spacing w:line="264" w:lineRule="auto"/>
              <w:rPr>
                <w:rFonts w:eastAsia="Calibri"/>
                <w:lang w:eastAsia="en-US"/>
              </w:rPr>
            </w:pPr>
            <w:r w:rsidRPr="002C2313">
              <w:rPr>
                <w:rFonts w:eastAsia="Calibri"/>
                <w:lang w:eastAsia="en-US"/>
              </w:rPr>
              <w:t>Team Member Name (Print</w:t>
            </w:r>
            <w:r w:rsidR="00DB11E3" w:rsidRPr="002C2313">
              <w:rPr>
                <w:rFonts w:eastAsia="Calibri"/>
                <w:lang w:eastAsia="en-US"/>
              </w:rPr>
              <w:t>/Type</w:t>
            </w:r>
            <w:r w:rsidRPr="002C2313">
              <w:rPr>
                <w:rFonts w:eastAsia="Calibri"/>
                <w:lang w:eastAsia="en-US"/>
              </w:rPr>
              <w:t>):</w:t>
            </w:r>
          </w:p>
        </w:tc>
        <w:tc>
          <w:tcPr>
            <w:tcW w:w="2012" w:type="dxa"/>
          </w:tcPr>
          <w:p w14:paraId="1A0CFDEB" w14:textId="77777777" w:rsidR="00FE7C41" w:rsidRPr="002C2313" w:rsidRDefault="00FE7C41" w:rsidP="00241BC8">
            <w:pPr>
              <w:spacing w:line="264" w:lineRule="auto"/>
              <w:rPr>
                <w:rFonts w:eastAsia="Calibri"/>
                <w:lang w:eastAsia="en-US"/>
              </w:rPr>
            </w:pPr>
            <w:r w:rsidRPr="002C2313">
              <w:rPr>
                <w:rFonts w:eastAsia="Calibri"/>
                <w:lang w:eastAsia="en-US"/>
              </w:rPr>
              <w:t>Date</w:t>
            </w:r>
          </w:p>
        </w:tc>
      </w:tr>
      <w:tr w:rsidR="00FE7C41" w:rsidRPr="002C2313" w14:paraId="6323E23E" w14:textId="77777777" w:rsidTr="007A3A87">
        <w:trPr>
          <w:jc w:val="center"/>
        </w:trPr>
        <w:tc>
          <w:tcPr>
            <w:tcW w:w="4050" w:type="dxa"/>
          </w:tcPr>
          <w:p w14:paraId="6A15B1EB" w14:textId="77777777" w:rsidR="00FE7C41" w:rsidRPr="002C2313" w:rsidRDefault="00FE7C41" w:rsidP="00241BC8">
            <w:pPr>
              <w:spacing w:line="264" w:lineRule="auto"/>
              <w:rPr>
                <w:rFonts w:eastAsia="Calibri"/>
                <w:lang w:eastAsia="en-US"/>
              </w:rPr>
            </w:pPr>
            <w:r w:rsidRPr="002C2313">
              <w:rPr>
                <w:rFonts w:eastAsia="Calibri"/>
                <w:lang w:eastAsia="en-US"/>
              </w:rPr>
              <w:t>Department Chair Signature:</w:t>
            </w:r>
          </w:p>
          <w:p w14:paraId="004F5B0C" w14:textId="77777777" w:rsidR="00FE7C41" w:rsidRPr="002C2313" w:rsidRDefault="00FE7C41" w:rsidP="00241BC8">
            <w:pPr>
              <w:spacing w:line="264" w:lineRule="auto"/>
              <w:rPr>
                <w:rFonts w:eastAsia="Calibri"/>
                <w:lang w:eastAsia="en-US"/>
              </w:rPr>
            </w:pPr>
          </w:p>
        </w:tc>
        <w:tc>
          <w:tcPr>
            <w:tcW w:w="4378" w:type="dxa"/>
          </w:tcPr>
          <w:p w14:paraId="7F647F19" w14:textId="77777777" w:rsidR="00FE7C41" w:rsidRPr="002C2313" w:rsidRDefault="00FE7C41" w:rsidP="00241BC8">
            <w:pPr>
              <w:spacing w:line="264" w:lineRule="auto"/>
              <w:rPr>
                <w:rFonts w:eastAsia="Calibri"/>
                <w:lang w:eastAsia="en-US"/>
              </w:rPr>
            </w:pPr>
            <w:r w:rsidRPr="002C2313">
              <w:rPr>
                <w:rFonts w:eastAsia="Calibri"/>
                <w:lang w:eastAsia="en-US"/>
              </w:rPr>
              <w:t>Team Member Name (Print</w:t>
            </w:r>
            <w:r w:rsidR="00DB11E3" w:rsidRPr="002C2313">
              <w:rPr>
                <w:rFonts w:eastAsia="Calibri"/>
                <w:lang w:eastAsia="en-US"/>
              </w:rPr>
              <w:t>/Type</w:t>
            </w:r>
            <w:r w:rsidRPr="002C2313">
              <w:rPr>
                <w:rFonts w:eastAsia="Calibri"/>
                <w:lang w:eastAsia="en-US"/>
              </w:rPr>
              <w:t>):</w:t>
            </w:r>
          </w:p>
        </w:tc>
        <w:tc>
          <w:tcPr>
            <w:tcW w:w="2012" w:type="dxa"/>
          </w:tcPr>
          <w:p w14:paraId="4D6CD493" w14:textId="77777777" w:rsidR="00FE7C41" w:rsidRPr="002C2313" w:rsidRDefault="00FE7C41" w:rsidP="00241BC8">
            <w:pPr>
              <w:spacing w:line="264" w:lineRule="auto"/>
              <w:rPr>
                <w:rFonts w:eastAsia="Calibri"/>
                <w:lang w:eastAsia="en-US"/>
              </w:rPr>
            </w:pPr>
            <w:r w:rsidRPr="002C2313">
              <w:rPr>
                <w:rFonts w:eastAsia="Calibri"/>
                <w:lang w:eastAsia="en-US"/>
              </w:rPr>
              <w:t>Date</w:t>
            </w:r>
          </w:p>
        </w:tc>
      </w:tr>
    </w:tbl>
    <w:p w14:paraId="7BB0E463" w14:textId="77777777" w:rsidR="006C1195" w:rsidRPr="002C2313" w:rsidRDefault="006C1195" w:rsidP="007A3A87">
      <w:pPr>
        <w:spacing w:after="160" w:line="259" w:lineRule="auto"/>
        <w:jc w:val="center"/>
        <w:rPr>
          <w:rFonts w:eastAsia="Calibri"/>
          <w:b/>
          <w:lang w:eastAsia="en-US"/>
        </w:rPr>
      </w:pPr>
    </w:p>
    <w:p w14:paraId="72AB525E" w14:textId="1861D18E" w:rsidR="00FE7C41" w:rsidRPr="002C2313" w:rsidRDefault="007A3A87" w:rsidP="007A3A87">
      <w:pPr>
        <w:spacing w:after="160" w:line="259" w:lineRule="auto"/>
        <w:jc w:val="center"/>
        <w:rPr>
          <w:rFonts w:eastAsia="Calibri"/>
          <w:b/>
          <w:lang w:eastAsia="en-US"/>
        </w:rPr>
      </w:pPr>
      <w:r w:rsidRPr="002C2313">
        <w:rPr>
          <w:rFonts w:eastAsia="Calibri"/>
          <w:b/>
          <w:lang w:eastAsia="en-US"/>
        </w:rPr>
        <w:t>******</w:t>
      </w:r>
    </w:p>
    <w:sectPr w:rsidR="00FE7C41" w:rsidRPr="002C2313" w:rsidSect="006C1195">
      <w:footerReference w:type="even" r:id="rId16"/>
      <w:footerReference w:type="default" r:id="rId17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84276E" w14:textId="77777777" w:rsidR="00FE6278" w:rsidRDefault="00FE6278" w:rsidP="00E41C27">
      <w:r>
        <w:separator/>
      </w:r>
    </w:p>
  </w:endnote>
  <w:endnote w:type="continuationSeparator" w:id="0">
    <w:p w14:paraId="6AC02402" w14:textId="77777777" w:rsidR="00FE6278" w:rsidRDefault="00FE6278" w:rsidP="00E41C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79865003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2CFEFF2" w14:textId="77777777" w:rsidR="00E41C27" w:rsidRDefault="00E41C27" w:rsidP="009518F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E34E06B" w14:textId="77777777" w:rsidR="00E41C27" w:rsidRDefault="00E41C27" w:rsidP="00E41C2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2749482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02CE53E" w14:textId="77777777" w:rsidR="00E41C27" w:rsidRDefault="00E41C27" w:rsidP="009518F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987C42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05636B3F" w14:textId="77777777" w:rsidR="00E41C27" w:rsidRDefault="00E41C27" w:rsidP="00E41C2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650DE9" w14:textId="77777777" w:rsidR="00FE6278" w:rsidRDefault="00FE6278" w:rsidP="00E41C27">
      <w:r>
        <w:separator/>
      </w:r>
    </w:p>
  </w:footnote>
  <w:footnote w:type="continuationSeparator" w:id="0">
    <w:p w14:paraId="26671756" w14:textId="77777777" w:rsidR="00FE6278" w:rsidRDefault="00FE6278" w:rsidP="00E41C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2F573D"/>
    <w:multiLevelType w:val="hybridMultilevel"/>
    <w:tmpl w:val="15662CD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5877B6"/>
    <w:multiLevelType w:val="hybridMultilevel"/>
    <w:tmpl w:val="C2501E1E"/>
    <w:lvl w:ilvl="0" w:tplc="C2CEDD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orbel" w:hAnsi="Corbel" w:hint="default"/>
      </w:rPr>
    </w:lvl>
    <w:lvl w:ilvl="1" w:tplc="C00AD65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Corbel" w:hAnsi="Corbel" w:hint="default"/>
      </w:rPr>
    </w:lvl>
    <w:lvl w:ilvl="2" w:tplc="7C2AEA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orbel" w:hAnsi="Corbel" w:hint="default"/>
      </w:rPr>
    </w:lvl>
    <w:lvl w:ilvl="3" w:tplc="D26ACB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orbel" w:hAnsi="Corbel" w:hint="default"/>
      </w:rPr>
    </w:lvl>
    <w:lvl w:ilvl="4" w:tplc="517C98E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Corbel" w:hAnsi="Corbel" w:hint="default"/>
      </w:rPr>
    </w:lvl>
    <w:lvl w:ilvl="5" w:tplc="7D828A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Corbel" w:hAnsi="Corbel" w:hint="default"/>
      </w:rPr>
    </w:lvl>
    <w:lvl w:ilvl="6" w:tplc="309C169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Corbel" w:hAnsi="Corbel" w:hint="default"/>
      </w:rPr>
    </w:lvl>
    <w:lvl w:ilvl="7" w:tplc="01186B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Corbel" w:hAnsi="Corbel" w:hint="default"/>
      </w:rPr>
    </w:lvl>
    <w:lvl w:ilvl="8" w:tplc="CA8CFE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Corbel" w:hAnsi="Corbel" w:hint="default"/>
      </w:rPr>
    </w:lvl>
  </w:abstractNum>
  <w:abstractNum w:abstractNumId="2" w15:restartNumberingAfterBreak="0">
    <w:nsid w:val="20935CA5"/>
    <w:multiLevelType w:val="hybridMultilevel"/>
    <w:tmpl w:val="5E2877E2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 w15:restartNumberingAfterBreak="0">
    <w:nsid w:val="2AA36E0D"/>
    <w:multiLevelType w:val="hybridMultilevel"/>
    <w:tmpl w:val="55425CA0"/>
    <w:lvl w:ilvl="0" w:tplc="DAFA4C2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orbel" w:hAnsi="Corbel" w:hint="default"/>
      </w:rPr>
    </w:lvl>
    <w:lvl w:ilvl="1" w:tplc="642C69E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Corbel" w:hAnsi="Corbel" w:hint="default"/>
      </w:rPr>
    </w:lvl>
    <w:lvl w:ilvl="2" w:tplc="17F2140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orbel" w:hAnsi="Corbel" w:hint="default"/>
      </w:rPr>
    </w:lvl>
    <w:lvl w:ilvl="3" w:tplc="A78081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orbel" w:hAnsi="Corbel" w:hint="default"/>
      </w:rPr>
    </w:lvl>
    <w:lvl w:ilvl="4" w:tplc="D92ABC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Corbel" w:hAnsi="Corbel" w:hint="default"/>
      </w:rPr>
    </w:lvl>
    <w:lvl w:ilvl="5" w:tplc="8CF079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Corbel" w:hAnsi="Corbel" w:hint="default"/>
      </w:rPr>
    </w:lvl>
    <w:lvl w:ilvl="6" w:tplc="A8B6EF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Corbel" w:hAnsi="Corbel" w:hint="default"/>
      </w:rPr>
    </w:lvl>
    <w:lvl w:ilvl="7" w:tplc="BA20ED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Corbel" w:hAnsi="Corbel" w:hint="default"/>
      </w:rPr>
    </w:lvl>
    <w:lvl w:ilvl="8" w:tplc="1F2C44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Corbel" w:hAnsi="Corbel" w:hint="default"/>
      </w:rPr>
    </w:lvl>
  </w:abstractNum>
  <w:abstractNum w:abstractNumId="4" w15:restartNumberingAfterBreak="0">
    <w:nsid w:val="34415C8F"/>
    <w:multiLevelType w:val="hybridMultilevel"/>
    <w:tmpl w:val="3ED843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967695"/>
    <w:multiLevelType w:val="hybridMultilevel"/>
    <w:tmpl w:val="E9C615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6E1CF2"/>
    <w:multiLevelType w:val="hybridMultilevel"/>
    <w:tmpl w:val="1654E9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CA66C7"/>
    <w:multiLevelType w:val="hybridMultilevel"/>
    <w:tmpl w:val="DAB27C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730D36"/>
    <w:multiLevelType w:val="hybridMultilevel"/>
    <w:tmpl w:val="A37C38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CE457B"/>
    <w:multiLevelType w:val="hybridMultilevel"/>
    <w:tmpl w:val="3EE2BB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A2472D"/>
    <w:multiLevelType w:val="hybridMultilevel"/>
    <w:tmpl w:val="86C838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686914"/>
    <w:multiLevelType w:val="hybridMultilevel"/>
    <w:tmpl w:val="45C859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4E4205"/>
    <w:multiLevelType w:val="multilevel"/>
    <w:tmpl w:val="A7E68C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0106EE4"/>
    <w:multiLevelType w:val="hybridMultilevel"/>
    <w:tmpl w:val="E36A03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1C305D7"/>
    <w:multiLevelType w:val="hybridMultilevel"/>
    <w:tmpl w:val="58B23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912000"/>
    <w:multiLevelType w:val="hybridMultilevel"/>
    <w:tmpl w:val="B90C91F6"/>
    <w:lvl w:ilvl="0" w:tplc="0EF42C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orbel" w:hAnsi="Corbel" w:hint="default"/>
      </w:rPr>
    </w:lvl>
    <w:lvl w:ilvl="1" w:tplc="FBC6702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Corbel" w:hAnsi="Corbel" w:hint="default"/>
      </w:rPr>
    </w:lvl>
    <w:lvl w:ilvl="2" w:tplc="3912DFB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orbel" w:hAnsi="Corbel" w:hint="default"/>
      </w:rPr>
    </w:lvl>
    <w:lvl w:ilvl="3" w:tplc="64BA97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orbel" w:hAnsi="Corbel" w:hint="default"/>
      </w:rPr>
    </w:lvl>
    <w:lvl w:ilvl="4" w:tplc="C5DE707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Corbel" w:hAnsi="Corbel" w:hint="default"/>
      </w:rPr>
    </w:lvl>
    <w:lvl w:ilvl="5" w:tplc="A678C5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Corbel" w:hAnsi="Corbel" w:hint="default"/>
      </w:rPr>
    </w:lvl>
    <w:lvl w:ilvl="6" w:tplc="BA84E2A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Corbel" w:hAnsi="Corbel" w:hint="default"/>
      </w:rPr>
    </w:lvl>
    <w:lvl w:ilvl="7" w:tplc="B86470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Corbel" w:hAnsi="Corbel" w:hint="default"/>
      </w:rPr>
    </w:lvl>
    <w:lvl w:ilvl="8" w:tplc="8EDAAE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Corbel" w:hAnsi="Corbel" w:hint="default"/>
      </w:rPr>
    </w:lvl>
  </w:abstractNum>
  <w:abstractNum w:abstractNumId="16" w15:restartNumberingAfterBreak="0">
    <w:nsid w:val="7C6C14B0"/>
    <w:multiLevelType w:val="hybridMultilevel"/>
    <w:tmpl w:val="59BCEA7A"/>
    <w:lvl w:ilvl="0" w:tplc="D234965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E2CE98FA">
      <w:start w:val="1"/>
      <w:numFmt w:val="lowerLetter"/>
      <w:lvlText w:val="%2."/>
      <w:lvlJc w:val="left"/>
      <w:pPr>
        <w:ind w:left="2160" w:hanging="360"/>
      </w:pPr>
      <w:rPr>
        <w:rFonts w:asciiTheme="minorHAnsi" w:eastAsiaTheme="minorHAnsi" w:hAnsiTheme="minorHAnsi" w:cstheme="minorBidi"/>
      </w:rPr>
    </w:lvl>
    <w:lvl w:ilvl="2" w:tplc="5CC2E77E">
      <w:start w:val="1"/>
      <w:numFmt w:val="lowerLetter"/>
      <w:lvlText w:val="%3."/>
      <w:lvlJc w:val="right"/>
      <w:pPr>
        <w:ind w:left="2880" w:hanging="180"/>
      </w:pPr>
      <w:rPr>
        <w:rFonts w:asciiTheme="minorHAnsi" w:eastAsiaTheme="minorHAnsi" w:hAnsiTheme="minorHAnsi" w:cstheme="minorBidi"/>
      </w:rPr>
    </w:lvl>
    <w:lvl w:ilvl="3" w:tplc="252AFF20">
      <w:start w:val="1"/>
      <w:numFmt w:val="upperRoman"/>
      <w:lvlText w:val="%4."/>
      <w:lvlJc w:val="left"/>
      <w:pPr>
        <w:ind w:left="3960" w:hanging="720"/>
      </w:pPr>
      <w:rPr>
        <w:rFonts w:hint="default"/>
      </w:rPr>
    </w:lvl>
    <w:lvl w:ilvl="4" w:tplc="5ADACB54">
      <w:numFmt w:val="bullet"/>
      <w:lvlText w:val="-"/>
      <w:lvlJc w:val="left"/>
      <w:pPr>
        <w:ind w:left="4320" w:hanging="360"/>
      </w:pPr>
      <w:rPr>
        <w:rFonts w:ascii="Calibri" w:eastAsiaTheme="minorHAnsi" w:hAnsi="Calibri" w:cstheme="minorBidi" w:hint="default"/>
      </w:rPr>
    </w:lvl>
    <w:lvl w:ilvl="5" w:tplc="0409000F">
      <w:start w:val="1"/>
      <w:numFmt w:val="decimal"/>
      <w:lvlText w:val="%6."/>
      <w:lvlJc w:val="left"/>
      <w:pPr>
        <w:ind w:left="630" w:hanging="360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7EDD3E85"/>
    <w:multiLevelType w:val="hybridMultilevel"/>
    <w:tmpl w:val="1654E9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6"/>
  </w:num>
  <w:num w:numId="3">
    <w:abstractNumId w:val="13"/>
  </w:num>
  <w:num w:numId="4">
    <w:abstractNumId w:val="8"/>
  </w:num>
  <w:num w:numId="5">
    <w:abstractNumId w:val="4"/>
  </w:num>
  <w:num w:numId="6">
    <w:abstractNumId w:val="1"/>
  </w:num>
  <w:num w:numId="7">
    <w:abstractNumId w:val="3"/>
  </w:num>
  <w:num w:numId="8">
    <w:abstractNumId w:val="15"/>
  </w:num>
  <w:num w:numId="9">
    <w:abstractNumId w:val="0"/>
  </w:num>
  <w:num w:numId="10">
    <w:abstractNumId w:val="10"/>
  </w:num>
  <w:num w:numId="11">
    <w:abstractNumId w:val="12"/>
  </w:num>
  <w:num w:numId="12">
    <w:abstractNumId w:val="14"/>
  </w:num>
  <w:num w:numId="13">
    <w:abstractNumId w:val="2"/>
  </w:num>
  <w:num w:numId="14">
    <w:abstractNumId w:val="9"/>
  </w:num>
  <w:num w:numId="15">
    <w:abstractNumId w:val="6"/>
  </w:num>
  <w:num w:numId="16">
    <w:abstractNumId w:val="5"/>
  </w:num>
  <w:num w:numId="17">
    <w:abstractNumId w:val="17"/>
  </w:num>
  <w:num w:numId="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M0NjY1ALKMTSwNDZV0lIJTi4sz8/NACoxqAfk64IIsAAAA"/>
  </w:docVars>
  <w:rsids>
    <w:rsidRoot w:val="004A19DF"/>
    <w:rsid w:val="0003067E"/>
    <w:rsid w:val="000341EE"/>
    <w:rsid w:val="00043E32"/>
    <w:rsid w:val="00063408"/>
    <w:rsid w:val="00070B15"/>
    <w:rsid w:val="000A4FC3"/>
    <w:rsid w:val="000F5217"/>
    <w:rsid w:val="0010208E"/>
    <w:rsid w:val="00111954"/>
    <w:rsid w:val="001460C9"/>
    <w:rsid w:val="00146135"/>
    <w:rsid w:val="00156717"/>
    <w:rsid w:val="00157E56"/>
    <w:rsid w:val="001819C5"/>
    <w:rsid w:val="001822F4"/>
    <w:rsid w:val="001C0408"/>
    <w:rsid w:val="001E7D85"/>
    <w:rsid w:val="001F11FC"/>
    <w:rsid w:val="00200411"/>
    <w:rsid w:val="002018B4"/>
    <w:rsid w:val="002134EE"/>
    <w:rsid w:val="0021486F"/>
    <w:rsid w:val="00225300"/>
    <w:rsid w:val="00227357"/>
    <w:rsid w:val="002477DB"/>
    <w:rsid w:val="00296836"/>
    <w:rsid w:val="002B1EBF"/>
    <w:rsid w:val="002C1F93"/>
    <w:rsid w:val="002C2313"/>
    <w:rsid w:val="002C78AA"/>
    <w:rsid w:val="002D1BDD"/>
    <w:rsid w:val="002D39A8"/>
    <w:rsid w:val="002E17D3"/>
    <w:rsid w:val="002F0CEF"/>
    <w:rsid w:val="00313821"/>
    <w:rsid w:val="00323C6F"/>
    <w:rsid w:val="00347B35"/>
    <w:rsid w:val="0035146B"/>
    <w:rsid w:val="003F2E40"/>
    <w:rsid w:val="003F6675"/>
    <w:rsid w:val="003F77AC"/>
    <w:rsid w:val="00432D97"/>
    <w:rsid w:val="0043520E"/>
    <w:rsid w:val="00472339"/>
    <w:rsid w:val="004A19DF"/>
    <w:rsid w:val="004B578B"/>
    <w:rsid w:val="004B579C"/>
    <w:rsid w:val="004B6BC6"/>
    <w:rsid w:val="004C7E56"/>
    <w:rsid w:val="004D048C"/>
    <w:rsid w:val="004F5AAC"/>
    <w:rsid w:val="00514823"/>
    <w:rsid w:val="00541C06"/>
    <w:rsid w:val="0054335F"/>
    <w:rsid w:val="0056217E"/>
    <w:rsid w:val="00591215"/>
    <w:rsid w:val="00594818"/>
    <w:rsid w:val="005C4564"/>
    <w:rsid w:val="005D4B78"/>
    <w:rsid w:val="005E5452"/>
    <w:rsid w:val="005E6477"/>
    <w:rsid w:val="005F0B56"/>
    <w:rsid w:val="00633C69"/>
    <w:rsid w:val="006364C3"/>
    <w:rsid w:val="00654F85"/>
    <w:rsid w:val="00666AE6"/>
    <w:rsid w:val="00690F40"/>
    <w:rsid w:val="00692753"/>
    <w:rsid w:val="006C1195"/>
    <w:rsid w:val="006E2794"/>
    <w:rsid w:val="006F7950"/>
    <w:rsid w:val="00700145"/>
    <w:rsid w:val="00700BD7"/>
    <w:rsid w:val="0070349B"/>
    <w:rsid w:val="00723D56"/>
    <w:rsid w:val="00726344"/>
    <w:rsid w:val="007461C0"/>
    <w:rsid w:val="00762CEA"/>
    <w:rsid w:val="00790727"/>
    <w:rsid w:val="007A3A87"/>
    <w:rsid w:val="007B475C"/>
    <w:rsid w:val="007C5002"/>
    <w:rsid w:val="007F2325"/>
    <w:rsid w:val="00823A27"/>
    <w:rsid w:val="0083094D"/>
    <w:rsid w:val="00895D08"/>
    <w:rsid w:val="008B0FE1"/>
    <w:rsid w:val="008C285E"/>
    <w:rsid w:val="008F43E0"/>
    <w:rsid w:val="00920389"/>
    <w:rsid w:val="00960246"/>
    <w:rsid w:val="00962046"/>
    <w:rsid w:val="00971EC2"/>
    <w:rsid w:val="009807DE"/>
    <w:rsid w:val="009868DE"/>
    <w:rsid w:val="00987C42"/>
    <w:rsid w:val="009972B4"/>
    <w:rsid w:val="009A6DDB"/>
    <w:rsid w:val="009D0761"/>
    <w:rsid w:val="009D57B1"/>
    <w:rsid w:val="009E0499"/>
    <w:rsid w:val="009E06CD"/>
    <w:rsid w:val="009F2FA4"/>
    <w:rsid w:val="009F70FD"/>
    <w:rsid w:val="00A06D08"/>
    <w:rsid w:val="00A12722"/>
    <w:rsid w:val="00A46198"/>
    <w:rsid w:val="00A74566"/>
    <w:rsid w:val="00A830A0"/>
    <w:rsid w:val="00A8478B"/>
    <w:rsid w:val="00AB7C63"/>
    <w:rsid w:val="00AC0D70"/>
    <w:rsid w:val="00AE2E5E"/>
    <w:rsid w:val="00AE733E"/>
    <w:rsid w:val="00AE758A"/>
    <w:rsid w:val="00B035AD"/>
    <w:rsid w:val="00B0538C"/>
    <w:rsid w:val="00B058B7"/>
    <w:rsid w:val="00B061EB"/>
    <w:rsid w:val="00B30CC9"/>
    <w:rsid w:val="00B428FF"/>
    <w:rsid w:val="00B45E47"/>
    <w:rsid w:val="00B53C6E"/>
    <w:rsid w:val="00B563F6"/>
    <w:rsid w:val="00B641AA"/>
    <w:rsid w:val="00B75D37"/>
    <w:rsid w:val="00B91BFC"/>
    <w:rsid w:val="00B93899"/>
    <w:rsid w:val="00BA4E54"/>
    <w:rsid w:val="00BE67FB"/>
    <w:rsid w:val="00BF23EF"/>
    <w:rsid w:val="00BF7107"/>
    <w:rsid w:val="00BF7134"/>
    <w:rsid w:val="00C16FA4"/>
    <w:rsid w:val="00C232A8"/>
    <w:rsid w:val="00C42E29"/>
    <w:rsid w:val="00C53C03"/>
    <w:rsid w:val="00C556A2"/>
    <w:rsid w:val="00C62CF5"/>
    <w:rsid w:val="00C72022"/>
    <w:rsid w:val="00CA3D15"/>
    <w:rsid w:val="00CC77D9"/>
    <w:rsid w:val="00CE2B60"/>
    <w:rsid w:val="00CF269A"/>
    <w:rsid w:val="00D10C7A"/>
    <w:rsid w:val="00D44BA4"/>
    <w:rsid w:val="00D66A9B"/>
    <w:rsid w:val="00D70DB6"/>
    <w:rsid w:val="00D824E5"/>
    <w:rsid w:val="00D8729F"/>
    <w:rsid w:val="00DB06D1"/>
    <w:rsid w:val="00DB11E3"/>
    <w:rsid w:val="00DB51E8"/>
    <w:rsid w:val="00DC5221"/>
    <w:rsid w:val="00DE1E51"/>
    <w:rsid w:val="00E11B9F"/>
    <w:rsid w:val="00E17FE6"/>
    <w:rsid w:val="00E21ED0"/>
    <w:rsid w:val="00E2434C"/>
    <w:rsid w:val="00E30F43"/>
    <w:rsid w:val="00E410B1"/>
    <w:rsid w:val="00E41C27"/>
    <w:rsid w:val="00E423F2"/>
    <w:rsid w:val="00E54467"/>
    <w:rsid w:val="00E63D37"/>
    <w:rsid w:val="00E836B2"/>
    <w:rsid w:val="00E91CCE"/>
    <w:rsid w:val="00E94FB6"/>
    <w:rsid w:val="00EF331D"/>
    <w:rsid w:val="00F02962"/>
    <w:rsid w:val="00F375F1"/>
    <w:rsid w:val="00F4281D"/>
    <w:rsid w:val="00F563C0"/>
    <w:rsid w:val="00F60229"/>
    <w:rsid w:val="00F7096D"/>
    <w:rsid w:val="00FD6A6A"/>
    <w:rsid w:val="00FD7283"/>
    <w:rsid w:val="00FE220F"/>
    <w:rsid w:val="00FE6278"/>
    <w:rsid w:val="00FE7C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A76293"/>
  <w15:chartTrackingRefBased/>
  <w15:docId w15:val="{48F67E1D-A90A-4095-BF59-1D1DF6523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A19DF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19DF"/>
    <w:pPr>
      <w:spacing w:before="120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Hyperlink">
    <w:name w:val="Hyperlink"/>
    <w:uiPriority w:val="99"/>
    <w:unhideWhenUsed/>
    <w:rsid w:val="004A19DF"/>
    <w:rPr>
      <w:color w:val="0000FF"/>
      <w:u w:val="single"/>
    </w:rPr>
  </w:style>
  <w:style w:type="table" w:styleId="TableGrid">
    <w:name w:val="Table Grid"/>
    <w:basedOn w:val="TableNormal"/>
    <w:uiPriority w:val="39"/>
    <w:rsid w:val="00B058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70B1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0B15"/>
    <w:rPr>
      <w:rFonts w:ascii="Segoe UI" w:eastAsia="SimSun" w:hAnsi="Segoe UI" w:cs="Segoe UI"/>
      <w:sz w:val="18"/>
      <w:szCs w:val="18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E41C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41C27"/>
    <w:rPr>
      <w:rFonts w:ascii="Times New Roman" w:eastAsia="SimSun" w:hAnsi="Times New Roman" w:cs="Times New Roman"/>
      <w:sz w:val="24"/>
      <w:szCs w:val="24"/>
      <w:lang w:eastAsia="zh-CN"/>
    </w:rPr>
  </w:style>
  <w:style w:type="character" w:styleId="PageNumber">
    <w:name w:val="page number"/>
    <w:basedOn w:val="DefaultParagraphFont"/>
    <w:uiPriority w:val="99"/>
    <w:semiHidden/>
    <w:unhideWhenUsed/>
    <w:rsid w:val="00E41C27"/>
  </w:style>
  <w:style w:type="character" w:styleId="UnresolvedMention">
    <w:name w:val="Unresolved Mention"/>
    <w:basedOn w:val="DefaultParagraphFont"/>
    <w:uiPriority w:val="99"/>
    <w:semiHidden/>
    <w:unhideWhenUsed/>
    <w:rsid w:val="00A830A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C2313"/>
    <w:rPr>
      <w:color w:val="954F72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8C285E"/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8C285E"/>
    <w:rPr>
      <w:rFonts w:ascii="Calibri" w:hAnsi="Calibri"/>
      <w:szCs w:val="21"/>
    </w:rPr>
  </w:style>
  <w:style w:type="paragraph" w:styleId="NormalWeb">
    <w:name w:val="Normal (Web)"/>
    <w:basedOn w:val="Normal"/>
    <w:uiPriority w:val="99"/>
    <w:semiHidden/>
    <w:unhideWhenUsed/>
    <w:rsid w:val="007B475C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lang w:eastAsia="en-US"/>
    </w:rPr>
  </w:style>
  <w:style w:type="paragraph" w:styleId="NoSpacing">
    <w:name w:val="No Spacing"/>
    <w:uiPriority w:val="1"/>
    <w:qFormat/>
    <w:rsid w:val="00E17FE6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10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1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6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47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99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278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0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1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06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576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1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9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63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44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02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1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1509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38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2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36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5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29860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663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65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9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54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05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90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66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63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7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1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744799">
          <w:marLeft w:val="36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14360">
          <w:marLeft w:val="36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33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35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55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1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alstatela.zoom.us/j/81949822935" TargetMode="External"/><Relationship Id="rId13" Type="http://schemas.openxmlformats.org/officeDocument/2006/relationships/hyperlink" Target="https://calstatela.zoom.us/j/89040030483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calstatela.edu/apra/learning-outcomes" TargetMode="External"/><Relationship Id="rId12" Type="http://schemas.openxmlformats.org/officeDocument/2006/relationships/hyperlink" Target="https://calstatela.zoom.us/j/88683132759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dconnor@calstatela.edu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www.calstatela.edu/apra/assessment-resources" TargetMode="External"/><Relationship Id="rId10" Type="http://schemas.openxmlformats.org/officeDocument/2006/relationships/hyperlink" Target="https://calstatela.zoom.us/j/82507954967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calstatela.zoom.us/j/84396290914" TargetMode="External"/><Relationship Id="rId14" Type="http://schemas.openxmlformats.org/officeDocument/2006/relationships/hyperlink" Target="https://calstatela.zoom.us/j/8398347772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197</Words>
  <Characters>6823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nis, Jessica Michele</dc:creator>
  <cp:keywords/>
  <dc:description/>
  <cp:lastModifiedBy>Brown, Karin E.</cp:lastModifiedBy>
  <cp:revision>2</cp:revision>
  <cp:lastPrinted>2020-08-17T19:42:00Z</cp:lastPrinted>
  <dcterms:created xsi:type="dcterms:W3CDTF">2022-08-24T17:16:00Z</dcterms:created>
  <dcterms:modified xsi:type="dcterms:W3CDTF">2022-08-24T17:16:00Z</dcterms:modified>
</cp:coreProperties>
</file>